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6307" w:rsidRPr="00AB580F" w:rsidRDefault="00AB580F">
      <w:pPr>
        <w:pStyle w:val="1"/>
        <w:rPr>
          <w:rFonts w:ascii="Consolas" w:hAnsi="Consolas"/>
        </w:rPr>
      </w:pPr>
      <w:bookmarkStart w:id="0" w:name="local-connect---api-document"/>
      <w:r w:rsidRPr="00AB580F">
        <w:rPr>
          <w:rFonts w:ascii="Consolas" w:hAnsi="Consolas"/>
        </w:rPr>
        <w:t>Local Connect - API Document</w:t>
      </w:r>
      <w:bookmarkEnd w:id="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usage of the Local Connect API.</w:t>
      </w:r>
    </w:p>
    <w:p w:rsidR="00BD6307" w:rsidRPr="00AB580F" w:rsidRDefault="00AB580F">
      <w:pPr>
        <w:pStyle w:val="2"/>
        <w:rPr>
          <w:rFonts w:ascii="Consolas" w:hAnsi="Consolas"/>
        </w:rPr>
      </w:pPr>
      <w:bookmarkStart w:id="1" w:name="request-and-response"/>
      <w:r w:rsidRPr="00AB580F">
        <w:rPr>
          <w:rFonts w:ascii="Consolas" w:hAnsi="Consolas"/>
        </w:rPr>
        <w:t>1. Request and Response</w:t>
      </w:r>
      <w:bookmarkEnd w:id="1"/>
    </w:p>
    <w:p w:rsidR="00BD6307" w:rsidRPr="00AB580F" w:rsidRDefault="00AB580F">
      <w:pPr>
        <w:pStyle w:val="Compact"/>
        <w:numPr>
          <w:ilvl w:val="0"/>
          <w:numId w:val="3"/>
        </w:numPr>
        <w:rPr>
          <w:rFonts w:ascii="Consolas" w:hAnsi="Consolas"/>
        </w:rPr>
      </w:pPr>
      <w:r w:rsidRPr="00AB580F">
        <w:rPr>
          <w:rFonts w:ascii="Consolas" w:hAnsi="Consolas"/>
        </w:rPr>
        <w:t xml:space="preserve">The client sends a request to the server with </w:t>
      </w:r>
      <w:r w:rsidRPr="00AB580F">
        <w:rPr>
          <w:rStyle w:val="VerbatimChar"/>
        </w:rPr>
        <w:t>application/www-form-urlencoded</w:t>
      </w:r>
      <w:r w:rsidRPr="00AB580F">
        <w:rPr>
          <w:rFonts w:ascii="Consolas" w:hAnsi="Consolas"/>
        </w:rPr>
        <w:t xml:space="preserve"> type. The requests have parameters and headers according to the </w:t>
      </w:r>
      <w:r w:rsidRPr="00AB580F">
        <w:rPr>
          <w:rStyle w:val="VerbatimChar"/>
        </w:rPr>
        <w:t>HTTP/1.1</w:t>
      </w:r>
      <w:r w:rsidRPr="00AB580F">
        <w:rPr>
          <w:rFonts w:ascii="Consolas" w:hAnsi="Consolas"/>
        </w:rPr>
        <w:t xml:space="preserve"> protocol.</w:t>
      </w:r>
    </w:p>
    <w:p w:rsidR="00BD6307" w:rsidRPr="00AB580F" w:rsidRDefault="00AB580F">
      <w:pPr>
        <w:pStyle w:val="Compact"/>
        <w:numPr>
          <w:ilvl w:val="0"/>
          <w:numId w:val="3"/>
        </w:numPr>
        <w:rPr>
          <w:rFonts w:ascii="Consolas" w:hAnsi="Consolas"/>
        </w:rPr>
      </w:pPr>
      <w:r w:rsidRPr="00AB580F">
        <w:rPr>
          <w:rFonts w:ascii="Consolas" w:hAnsi="Consolas"/>
        </w:rPr>
        <w:t xml:space="preserve">After the server proceeded the request, the server returns responses to the client with </w:t>
      </w:r>
      <w:r w:rsidRPr="00AB580F">
        <w:rPr>
          <w:rStyle w:val="VerbatimChar"/>
        </w:rPr>
        <w:t>application/json</w:t>
      </w:r>
      <w:r w:rsidRPr="00AB580F">
        <w:rPr>
          <w:rFonts w:ascii="Consolas" w:hAnsi="Consolas"/>
        </w:rPr>
        <w:t xml:space="preserve"> type. For details, see the </w:t>
      </w:r>
      <w:r w:rsidRPr="00AB580F">
        <w:rPr>
          <w:rStyle w:val="VerbatimChar"/>
        </w:rPr>
        <w:t>RFC4627</w:t>
      </w:r>
      <w:r w:rsidRPr="00AB580F">
        <w:rPr>
          <w:rFonts w:ascii="Consolas" w:hAnsi="Consolas"/>
        </w:rPr>
        <w:t xml:space="preserve"> standard.</w:t>
      </w:r>
      <w:r w:rsidRPr="00AB580F">
        <w:rPr>
          <w:rFonts w:ascii="Consolas" w:hAnsi="Consolas"/>
        </w:rPr>
        <w:br/>
      </w:r>
      <w:hyperlink r:id="rId7">
        <w:r w:rsidRPr="00AB580F">
          <w:rPr>
            <w:rStyle w:val="ad"/>
            <w:rFonts w:ascii="Consolas" w:hAnsi="Consolas"/>
          </w:rPr>
          <w:t>http://www.ietf.org/rfc/rfc4627</w:t>
        </w:r>
      </w:hyperlink>
    </w:p>
    <w:p w:rsidR="00BD6307" w:rsidRPr="00AB580F" w:rsidRDefault="00AB580F">
      <w:pPr>
        <w:pStyle w:val="2"/>
        <w:rPr>
          <w:rFonts w:ascii="Consolas" w:hAnsi="Consolas"/>
        </w:rPr>
      </w:pPr>
      <w:bookmarkStart w:id="2" w:name="error"/>
      <w:r w:rsidRPr="00AB580F">
        <w:rPr>
          <w:rFonts w:ascii="Consolas" w:hAnsi="Consolas"/>
        </w:rPr>
        <w:t>2. Error</w:t>
      </w:r>
      <w:bookmarkEnd w:id="2"/>
    </w:p>
    <w:p w:rsidR="00BD6307" w:rsidRPr="00AB580F" w:rsidRDefault="00AB580F">
      <w:pPr>
        <w:pStyle w:val="Compact"/>
        <w:numPr>
          <w:ilvl w:val="0"/>
          <w:numId w:val="4"/>
        </w:numPr>
        <w:rPr>
          <w:rFonts w:ascii="Consolas" w:hAnsi="Consolas"/>
        </w:rPr>
      </w:pPr>
      <w:r w:rsidRPr="00AB580F">
        <w:rPr>
          <w:rFonts w:ascii="Consolas" w:hAnsi="Consolas"/>
        </w:rPr>
        <w:t>When the server failed to p</w:t>
      </w:r>
      <w:bookmarkStart w:id="3" w:name="_GoBack"/>
      <w:bookmarkEnd w:id="3"/>
      <w:r w:rsidRPr="00AB580F">
        <w:rPr>
          <w:rFonts w:ascii="Consolas" w:hAnsi="Consolas"/>
        </w:rPr>
        <w:t xml:space="preserve">roceed the request, it returns an error with the </w:t>
      </w:r>
      <w:r w:rsidRPr="00AB580F">
        <w:rPr>
          <w:rStyle w:val="VerbatimChar"/>
        </w:rPr>
        <w:t>Error</w:t>
      </w:r>
      <w:r w:rsidRPr="00AB580F">
        <w:rPr>
          <w:rFonts w:ascii="Consolas" w:hAnsi="Consolas"/>
        </w:rPr>
        <w:t xml:space="preserve"> object. For details, see the specification of the object below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4" w:name="a.-error-codes"/>
      <w:r w:rsidRPr="00AB580F">
        <w:rPr>
          <w:rFonts w:ascii="Consolas" w:hAnsi="Consolas"/>
        </w:rPr>
        <w:t>a. Error Codes</w:t>
      </w:r>
      <w:bookmarkEnd w:id="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394"/>
        <w:gridCol w:w="1425"/>
        <w:gridCol w:w="5757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HTTP Statu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Style w:val="VerbatimChar"/>
              </w:rPr>
              <w:t>NOT_AUTHORIZE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401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n no session provided or the provided session is invali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Style w:val="VerbatimChar"/>
              </w:rPr>
              <w:t>ENDPOINT_NOT_FOUN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404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n the specified API endpoint is not foun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Style w:val="VerbatimChar"/>
              </w:rPr>
              <w:t>TOKEN_NOT_FOUN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404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n the provided token is invalid or expire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Style w:val="VerbatimChar"/>
              </w:rPr>
              <w:t>USER_NOT_FOUN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404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n the user of the specified UUID is not found.</w:t>
            </w:r>
          </w:p>
        </w:tc>
      </w:tr>
    </w:tbl>
    <w:p w:rsidR="00BD6307" w:rsidRPr="00AB580F" w:rsidRDefault="00AB580F">
      <w:pPr>
        <w:pStyle w:val="2"/>
        <w:rPr>
          <w:rFonts w:ascii="Consolas" w:hAnsi="Consolas"/>
        </w:rPr>
      </w:pPr>
      <w:bookmarkStart w:id="5" w:name="authentification-and-authorization"/>
      <w:r w:rsidRPr="00AB580F">
        <w:rPr>
          <w:rFonts w:ascii="Consolas" w:hAnsi="Consolas"/>
        </w:rPr>
        <w:t>3. Authentification and Authorization</w:t>
      </w:r>
      <w:bookmarkEnd w:id="5"/>
    </w:p>
    <w:p w:rsidR="00BD6307" w:rsidRPr="00AB580F" w:rsidRDefault="00AB580F">
      <w:pPr>
        <w:pStyle w:val="Compact"/>
        <w:numPr>
          <w:ilvl w:val="0"/>
          <w:numId w:val="5"/>
        </w:numPr>
        <w:rPr>
          <w:rFonts w:ascii="Consolas" w:hAnsi="Consolas"/>
        </w:rPr>
      </w:pPr>
      <w:r w:rsidRPr="00AB580F">
        <w:rPr>
          <w:rFonts w:ascii="Consolas" w:hAnsi="Consolas"/>
        </w:rPr>
        <w:t xml:space="preserve">The user logs into the system with its token (may be as a QR code). At this time, the server provides a session to the client. Hereinafter, this is called </w:t>
      </w:r>
      <w:r w:rsidRPr="00AB580F">
        <w:rPr>
          <w:rFonts w:ascii="Consolas" w:hAnsi="Consolas"/>
          <w:b/>
        </w:rPr>
        <w:t>authentification</w:t>
      </w:r>
      <w:r w:rsidRPr="00AB580F">
        <w:rPr>
          <w:rFonts w:ascii="Consolas" w:hAnsi="Consolas"/>
        </w:rPr>
        <w:t xml:space="preserve"> (authentificating).</w:t>
      </w:r>
    </w:p>
    <w:p w:rsidR="00BD6307" w:rsidRPr="00AB580F" w:rsidRDefault="00AB580F">
      <w:pPr>
        <w:pStyle w:val="Compact"/>
        <w:numPr>
          <w:ilvl w:val="0"/>
          <w:numId w:val="5"/>
        </w:numPr>
        <w:rPr>
          <w:rFonts w:ascii="Consolas" w:hAnsi="Consolas"/>
        </w:rPr>
      </w:pPr>
      <w:r w:rsidRPr="00AB580F">
        <w:rPr>
          <w:rFonts w:ascii="Consolas" w:hAnsi="Consolas"/>
        </w:rPr>
        <w:t xml:space="preserve">After the user logged in, when the client uses the API, the client creates a request with </w:t>
      </w:r>
      <w:r w:rsidRPr="00AB580F">
        <w:rPr>
          <w:rStyle w:val="VerbatimChar"/>
        </w:rPr>
        <w:t>X-LocalConnect-Session</w:t>
      </w:r>
      <w:r w:rsidRPr="00AB580F">
        <w:rPr>
          <w:rFonts w:ascii="Consolas" w:hAnsi="Consolas"/>
        </w:rPr>
        <w:t xml:space="preserve"> header includes the session. At this time, the client gets restrictive permission (not permanently). Hereinafter, this is called </w:t>
      </w:r>
      <w:r w:rsidRPr="00AB580F">
        <w:rPr>
          <w:rFonts w:ascii="Consolas" w:hAnsi="Consolas"/>
          <w:b/>
        </w:rPr>
        <w:t>authorization</w:t>
      </w:r>
      <w:r w:rsidRPr="00AB580F">
        <w:rPr>
          <w:rFonts w:ascii="Consolas" w:hAnsi="Consolas"/>
        </w:rPr>
        <w:t xml:space="preserve"> (authorizing).</w:t>
      </w:r>
    </w:p>
    <w:p w:rsidR="00BD6307" w:rsidRPr="00AB580F" w:rsidRDefault="00AB580F">
      <w:pPr>
        <w:pStyle w:val="2"/>
        <w:rPr>
          <w:rFonts w:ascii="Consolas" w:hAnsi="Consolas"/>
        </w:rPr>
      </w:pPr>
      <w:bookmarkStart w:id="6" w:name="permissions"/>
      <w:r w:rsidRPr="00AB580F">
        <w:rPr>
          <w:rFonts w:ascii="Consolas" w:hAnsi="Consolas"/>
        </w:rPr>
        <w:lastRenderedPageBreak/>
        <w:t>4. Permissions</w:t>
      </w:r>
      <w:bookmarkEnd w:id="6"/>
    </w:p>
    <w:p w:rsidR="00BD6307" w:rsidRPr="00AB580F" w:rsidRDefault="00AB580F">
      <w:pPr>
        <w:pStyle w:val="Compact"/>
        <w:numPr>
          <w:ilvl w:val="0"/>
          <w:numId w:val="6"/>
        </w:numPr>
        <w:rPr>
          <w:rFonts w:ascii="Consolas" w:hAnsi="Consolas"/>
        </w:rPr>
      </w:pPr>
      <w:r w:rsidRPr="00AB580F">
        <w:rPr>
          <w:rFonts w:ascii="Consolas" w:hAnsi="Consolas"/>
        </w:rPr>
        <w:t xml:space="preserve">If the user wants to read/write (object of) users or of </w:t>
      </w:r>
      <w:r w:rsidRPr="00AB580F">
        <w:rPr>
          <w:rFonts w:ascii="Consolas" w:hAnsi="Consolas"/>
          <w:b/>
        </w:rPr>
        <w:t>another groups</w:t>
      </w:r>
      <w:r w:rsidRPr="00AB580F">
        <w:rPr>
          <w:rFonts w:ascii="Consolas" w:hAnsi="Consolas"/>
        </w:rPr>
        <w:t xml:space="preserve"> , it </w:t>
      </w:r>
      <w:r w:rsidRPr="00AB580F">
        <w:rPr>
          <w:rFonts w:ascii="Consolas" w:hAnsi="Consolas"/>
          <w:b/>
        </w:rPr>
        <w:t>also need read/write_groups permission</w:t>
      </w:r>
      <w:r w:rsidRPr="00AB580F">
        <w:rPr>
          <w:rFonts w:ascii="Consolas" w:hAnsi="Consolas"/>
        </w:rPr>
        <w:t xml:space="preserve"> .</w:t>
      </w:r>
    </w:p>
    <w:p w:rsidR="00BD6307" w:rsidRPr="00AB580F" w:rsidRDefault="00AB580F">
      <w:pPr>
        <w:pStyle w:val="Compact"/>
        <w:numPr>
          <w:ilvl w:val="0"/>
          <w:numId w:val="6"/>
        </w:numPr>
        <w:rPr>
          <w:rFonts w:ascii="Consolas" w:hAnsi="Consolas"/>
        </w:rPr>
      </w:pPr>
      <w:r w:rsidRPr="00AB580F">
        <w:rPr>
          <w:rFonts w:ascii="Consolas" w:hAnsi="Consolas"/>
        </w:rPr>
        <w:t xml:space="preserve">If the user wants to read/write (object of) users or groups of </w:t>
      </w:r>
      <w:r w:rsidRPr="00AB580F">
        <w:rPr>
          <w:rFonts w:ascii="Consolas" w:hAnsi="Consolas"/>
          <w:b/>
        </w:rPr>
        <w:t>another regions</w:t>
      </w:r>
      <w:r w:rsidRPr="00AB580F">
        <w:rPr>
          <w:rFonts w:ascii="Consolas" w:hAnsi="Consolas"/>
        </w:rPr>
        <w:t xml:space="preserve"> , it </w:t>
      </w:r>
      <w:r w:rsidRPr="00AB580F">
        <w:rPr>
          <w:rFonts w:ascii="Consolas" w:hAnsi="Consolas"/>
          <w:b/>
        </w:rPr>
        <w:t>also need read/write_regions permission</w:t>
      </w:r>
      <w:r w:rsidRPr="00AB580F">
        <w:rPr>
          <w:rFonts w:ascii="Consolas" w:hAnsi="Consolas"/>
        </w:rPr>
        <w:t xml:space="preserve"> 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328"/>
        <w:gridCol w:w="6418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ermiss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permission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permissio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typ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user type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region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regio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group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group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user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user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docum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document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board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board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ev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event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pos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post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profil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profile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ad_imag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read image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typ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create or edit user type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region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create or edit regio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group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create or edit group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docum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create or edit document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user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create or edit user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board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create or edit board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ev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create or edit event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pos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pos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profil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edit profile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imag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upload image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rite_servi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Whether the user can edit service summary.</w:t>
            </w:r>
          </w:p>
        </w:tc>
      </w:tr>
    </w:tbl>
    <w:p w:rsidR="00BD6307" w:rsidRPr="00AB580F" w:rsidRDefault="00AB580F">
      <w:pPr>
        <w:pStyle w:val="2"/>
        <w:rPr>
          <w:rFonts w:ascii="Consolas" w:hAnsi="Consolas"/>
        </w:rPr>
      </w:pPr>
      <w:bookmarkStart w:id="7" w:name="types"/>
      <w:r w:rsidRPr="00AB580F">
        <w:rPr>
          <w:rFonts w:ascii="Consolas" w:hAnsi="Consolas"/>
        </w:rPr>
        <w:t>5. Types</w:t>
      </w:r>
      <w:bookmarkEnd w:id="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the definition and the range of each types of value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08"/>
        <w:gridCol w:w="3935"/>
        <w:gridCol w:w="4633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an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boo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0 - 1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 xml:space="preserve">A boolean value. Also can be showed as </w:t>
            </w:r>
            <w:r w:rsidRPr="00AB580F">
              <w:rPr>
                <w:rStyle w:val="VerbatimChar"/>
              </w:rPr>
              <w:t>true</w:t>
            </w:r>
            <w:r w:rsidRPr="00AB580F">
              <w:rPr>
                <w:rFonts w:ascii="Consolas" w:hAnsi="Consolas"/>
              </w:rPr>
              <w:t xml:space="preserve"> or </w:t>
            </w:r>
            <w:r w:rsidRPr="00AB580F">
              <w:rPr>
                <w:rStyle w:val="VerbatimChar"/>
              </w:rPr>
              <w:t>false</w:t>
            </w:r>
            <w:r w:rsidRPr="00AB580F">
              <w:rPr>
                <w:rFonts w:ascii="Consolas" w:hAnsi="Consolas"/>
              </w:rPr>
              <w:t>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i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0 - 4,294,967,295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 xml:space="preserve">A </w:t>
            </w:r>
            <w:r w:rsidRPr="00AB580F">
              <w:rPr>
                <w:rFonts w:ascii="Consolas" w:hAnsi="Consolas"/>
                <w:b/>
              </w:rPr>
              <w:t>unsigned</w:t>
            </w:r>
            <w:r w:rsidRPr="00AB580F">
              <w:rPr>
                <w:rFonts w:ascii="Consolas" w:hAnsi="Consolas"/>
              </w:rPr>
              <w:t xml:space="preserve"> 32-bit numeric valu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0 - 18,446,744,073,709,551,615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 xml:space="preserve">A </w:t>
            </w:r>
            <w:r w:rsidRPr="00AB580F">
              <w:rPr>
                <w:rFonts w:ascii="Consolas" w:hAnsi="Consolas"/>
                <w:b/>
              </w:rPr>
              <w:t>unsigned</w:t>
            </w:r>
            <w:r w:rsidRPr="00AB580F">
              <w:rPr>
                <w:rFonts w:ascii="Consolas" w:hAnsi="Consolas"/>
              </w:rPr>
              <w:t xml:space="preserve"> 64-bit numeric valu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lastRenderedPageBreak/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/A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string value that contains chars of Unicode.</w:t>
            </w:r>
          </w:p>
        </w:tc>
      </w:tr>
    </w:tbl>
    <w:p w:rsidR="00BD6307" w:rsidRPr="00AB580F" w:rsidRDefault="00AB580F">
      <w:pPr>
        <w:pStyle w:val="2"/>
        <w:rPr>
          <w:rFonts w:ascii="Consolas" w:hAnsi="Consolas"/>
        </w:rPr>
      </w:pPr>
      <w:bookmarkStart w:id="8" w:name="objects"/>
      <w:r w:rsidRPr="00AB580F">
        <w:rPr>
          <w:rFonts w:ascii="Consolas" w:hAnsi="Consolas"/>
        </w:rPr>
        <w:t>6. Objects</w:t>
      </w:r>
      <w:bookmarkEnd w:id="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e object shows a thing with member values. </w:t>
      </w:r>
      <w:r w:rsidRPr="00AB580F">
        <w:rPr>
          <w:rFonts w:ascii="Consolas" w:hAnsi="Consolas"/>
          <w:b/>
        </w:rPr>
        <w:t>Objects can be Types in JSON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9" w:name="a.-error-object"/>
      <w:r w:rsidRPr="00AB580F">
        <w:rPr>
          <w:rFonts w:ascii="Consolas" w:hAnsi="Consolas"/>
        </w:rPr>
        <w:t xml:space="preserve">a. </w:t>
      </w:r>
      <w:r w:rsidRPr="00AB580F">
        <w:rPr>
          <w:rStyle w:val="VerbatimChar"/>
        </w:rPr>
        <w:t>Error</w:t>
      </w:r>
      <w:r w:rsidRPr="00AB580F">
        <w:rPr>
          <w:rFonts w:ascii="Consolas" w:hAnsi="Consolas"/>
        </w:rPr>
        <w:t xml:space="preserve"> Object</w:t>
      </w:r>
      <w:bookmarkEnd w:id="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n error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08"/>
        <w:gridCol w:w="1008"/>
        <w:gridCol w:w="20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erro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error code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0" w:name="b.-permission-object"/>
      <w:r w:rsidRPr="00AB580F">
        <w:rPr>
          <w:rFonts w:ascii="Consolas" w:hAnsi="Consolas"/>
        </w:rPr>
        <w:t xml:space="preserve">b. </w:t>
      </w:r>
      <w:r w:rsidRPr="00AB580F">
        <w:rPr>
          <w:rStyle w:val="VerbatimChar"/>
        </w:rPr>
        <w:t>Permission</w:t>
      </w:r>
      <w:r w:rsidRPr="00AB580F">
        <w:rPr>
          <w:rFonts w:ascii="Consolas" w:hAnsi="Consolas"/>
        </w:rPr>
        <w:t xml:space="preserve"> object</w:t>
      </w:r>
      <w:bookmarkEnd w:id="1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shows a permission. it is a </w:t>
      </w:r>
      <w:r w:rsidRPr="00AB580F">
        <w:rPr>
          <w:rFonts w:ascii="Consolas" w:hAnsi="Consolas"/>
          <w:b/>
        </w:rPr>
        <w:t>read-only</w:t>
      </w:r>
      <w:r w:rsidRPr="00AB580F">
        <w:rPr>
          <w:rFonts w:ascii="Consolas" w:hAnsi="Consolas"/>
        </w:rPr>
        <w:t xml:space="preserve"> objec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08"/>
        <w:gridCol w:w="1008"/>
        <w:gridCol w:w="3647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permission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name of the permission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1" w:name="c.-usertype-object"/>
      <w:r w:rsidRPr="00AB580F">
        <w:rPr>
          <w:rFonts w:ascii="Consolas" w:hAnsi="Consolas"/>
        </w:rPr>
        <w:t xml:space="preserve">c. </w:t>
      </w:r>
      <w:r w:rsidRPr="00AB580F">
        <w:rPr>
          <w:rStyle w:val="VerbatimChar"/>
        </w:rPr>
        <w:t>UserType</w:t>
      </w:r>
      <w:r w:rsidRPr="00AB580F">
        <w:rPr>
          <w:rFonts w:ascii="Consolas" w:hAnsi="Consolas"/>
        </w:rPr>
        <w:t xml:space="preserve"> Object</w:t>
      </w:r>
      <w:bookmarkEnd w:id="1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type of user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1800"/>
        <w:gridCol w:w="5759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typ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name of the type. (Max. 255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ermission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ermission[]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array of permissions that the user ha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type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2" w:name="d.-region-object"/>
      <w:r w:rsidRPr="00AB580F">
        <w:rPr>
          <w:rFonts w:ascii="Consolas" w:hAnsi="Consolas"/>
        </w:rPr>
        <w:t xml:space="preserve">d. </w:t>
      </w:r>
      <w:r w:rsidRPr="00AB580F">
        <w:rPr>
          <w:rStyle w:val="VerbatimChar"/>
        </w:rPr>
        <w:t>Region</w:t>
      </w:r>
      <w:r w:rsidRPr="00AB580F">
        <w:rPr>
          <w:rFonts w:ascii="Consolas" w:hAnsi="Consolas"/>
        </w:rPr>
        <w:t xml:space="preserve"> Object</w:t>
      </w:r>
      <w:bookmarkEnd w:id="1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region that has group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3799"/>
        <w:gridCol w:w="4241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region.</w:t>
            </w:r>
          </w:p>
        </w:tc>
        <w:tc>
          <w:tcPr>
            <w:tcW w:w="0" w:type="auto"/>
          </w:tcPr>
          <w:p w:rsidR="00BD6307" w:rsidRPr="00AB580F" w:rsidRDefault="00BD6307">
            <w:pPr>
              <w:pStyle w:val="Compact"/>
              <w:rPr>
                <w:rFonts w:ascii="Consolas" w:hAnsi="Consolas"/>
              </w:rPr>
            </w:pP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name of the region. (Max. 255 chars)</w:t>
            </w:r>
          </w:p>
        </w:tc>
        <w:tc>
          <w:tcPr>
            <w:tcW w:w="0" w:type="auto"/>
          </w:tcPr>
          <w:p w:rsidR="00BD6307" w:rsidRPr="00AB580F" w:rsidRDefault="00BD6307">
            <w:pPr>
              <w:pStyle w:val="Compact"/>
              <w:rPr>
                <w:rFonts w:ascii="Consolas" w:hAnsi="Consolas"/>
              </w:rPr>
            </w:pP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region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3" w:name="e.-group-object"/>
      <w:r w:rsidRPr="00AB580F">
        <w:rPr>
          <w:rFonts w:ascii="Consolas" w:hAnsi="Consolas"/>
        </w:rPr>
        <w:lastRenderedPageBreak/>
        <w:t xml:space="preserve">e. </w:t>
      </w:r>
      <w:r w:rsidRPr="00AB580F">
        <w:rPr>
          <w:rStyle w:val="VerbatimChar"/>
        </w:rPr>
        <w:t>Group</w:t>
      </w:r>
      <w:r w:rsidRPr="00AB580F">
        <w:rPr>
          <w:rFonts w:ascii="Consolas" w:hAnsi="Consolas"/>
        </w:rPr>
        <w:t xml:space="preserve"> Object</w:t>
      </w:r>
      <w:bookmarkEnd w:id="1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group in a region that has users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3753"/>
        <w:gridCol w:w="415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group.</w:t>
            </w:r>
          </w:p>
        </w:tc>
        <w:tc>
          <w:tcPr>
            <w:tcW w:w="0" w:type="auto"/>
          </w:tcPr>
          <w:p w:rsidR="00BD6307" w:rsidRPr="00AB580F" w:rsidRDefault="00BD6307">
            <w:pPr>
              <w:pStyle w:val="Compact"/>
              <w:rPr>
                <w:rFonts w:ascii="Consolas" w:hAnsi="Consolas"/>
              </w:rPr>
            </w:pP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g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g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region that the group is in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name of the group. (Max. 255 chars)</w:t>
            </w:r>
          </w:p>
        </w:tc>
        <w:tc>
          <w:tcPr>
            <w:tcW w:w="0" w:type="auto"/>
          </w:tcPr>
          <w:p w:rsidR="00BD6307" w:rsidRPr="00AB580F" w:rsidRDefault="00BD6307">
            <w:pPr>
              <w:pStyle w:val="Compact"/>
              <w:rPr>
                <w:rFonts w:ascii="Consolas" w:hAnsi="Consolas"/>
              </w:rPr>
            </w:pP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tail of the group. (Max. 100K chars)</w:t>
            </w:r>
          </w:p>
        </w:tc>
        <w:tc>
          <w:tcPr>
            <w:tcW w:w="0" w:type="auto"/>
          </w:tcPr>
          <w:p w:rsidR="00BD6307" w:rsidRPr="00AB580F" w:rsidRDefault="00BD6307">
            <w:pPr>
              <w:pStyle w:val="Compact"/>
              <w:rPr>
                <w:rFonts w:ascii="Consolas" w:hAnsi="Consolas"/>
              </w:rPr>
            </w:pP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group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4" w:name="f.-user-object"/>
      <w:r w:rsidRPr="00AB580F">
        <w:rPr>
          <w:rFonts w:ascii="Consolas" w:hAnsi="Consolas"/>
        </w:rPr>
        <w:t xml:space="preserve">f. </w:t>
      </w:r>
      <w:r w:rsidRPr="00AB580F">
        <w:rPr>
          <w:rStyle w:val="VerbatimChar"/>
        </w:rPr>
        <w:t>User</w:t>
      </w:r>
      <w:r w:rsidRPr="00AB580F">
        <w:rPr>
          <w:rFonts w:ascii="Consolas" w:hAnsi="Consolas"/>
        </w:rPr>
        <w:t xml:space="preserve"> Object</w:t>
      </w:r>
      <w:bookmarkEnd w:id="1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user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536"/>
        <w:gridCol w:w="1272"/>
        <w:gridCol w:w="6768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 xml:space="preserve">A unique identifier (hereinafter, this is called </w:t>
            </w:r>
            <w:r w:rsidRPr="00AB580F">
              <w:rPr>
                <w:rFonts w:ascii="Consolas" w:hAnsi="Consolas"/>
                <w:b/>
              </w:rPr>
              <w:t>an UUID</w:t>
            </w:r>
            <w:r w:rsidRPr="00AB580F">
              <w:rPr>
                <w:rFonts w:ascii="Consolas" w:hAnsi="Consolas"/>
              </w:rPr>
              <w:t>) of the user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name of the user. (Max. 255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Typ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type of the user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group that the user belongs to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vata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mage?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ullable. The avatar of the user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user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5" w:name="g.-createduser-object"/>
      <w:r w:rsidRPr="00AB580F">
        <w:rPr>
          <w:rFonts w:ascii="Consolas" w:hAnsi="Consolas"/>
        </w:rPr>
        <w:t xml:space="preserve">g. </w:t>
      </w:r>
      <w:r w:rsidRPr="00AB580F">
        <w:rPr>
          <w:rStyle w:val="VerbatimChar"/>
        </w:rPr>
        <w:t>CreatedUser</w:t>
      </w:r>
      <w:r w:rsidRPr="00AB580F">
        <w:rPr>
          <w:rFonts w:ascii="Consolas" w:hAnsi="Consolas"/>
        </w:rPr>
        <w:t xml:space="preserve"> Object</w:t>
      </w:r>
      <w:bookmarkEnd w:id="1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shows a created user. </w:t>
      </w:r>
      <w:r w:rsidRPr="00AB580F">
        <w:rPr>
          <w:rFonts w:ascii="Consolas" w:hAnsi="Consolas"/>
          <w:b/>
        </w:rPr>
        <w:t xml:space="preserve">This inherits </w:t>
      </w:r>
      <w:r w:rsidRPr="00AB580F">
        <w:rPr>
          <w:rStyle w:val="VerbatimChar"/>
          <w:b/>
        </w:rPr>
        <w:t>User</w:t>
      </w:r>
      <w:r w:rsidRPr="00AB580F">
        <w:rPr>
          <w:rFonts w:ascii="Consolas" w:hAnsi="Consolas"/>
          <w:b/>
        </w:rPr>
        <w:t xml:space="preserve"> object</w:t>
      </w:r>
      <w:r w:rsidRPr="00AB580F">
        <w:rPr>
          <w:rFonts w:ascii="Consolas" w:hAnsi="Consolas"/>
        </w:rPr>
        <w:t xml:space="preserve"> 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08"/>
        <w:gridCol w:w="1008"/>
        <w:gridCol w:w="3911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oke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token of the created user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6" w:name="h.-session-object"/>
      <w:r w:rsidRPr="00AB580F">
        <w:rPr>
          <w:rFonts w:ascii="Consolas" w:hAnsi="Consolas"/>
        </w:rPr>
        <w:t xml:space="preserve">h. </w:t>
      </w:r>
      <w:r w:rsidRPr="00AB580F">
        <w:rPr>
          <w:rStyle w:val="VerbatimChar"/>
        </w:rPr>
        <w:t>Session</w:t>
      </w:r>
      <w:r w:rsidRPr="00AB580F">
        <w:rPr>
          <w:rFonts w:ascii="Consolas" w:hAnsi="Consolas"/>
        </w:rPr>
        <w:t xml:space="preserve"> Object</w:t>
      </w:r>
      <w:bookmarkEnd w:id="1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sess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1008"/>
        <w:gridCol w:w="5759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user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that has the session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session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7" w:name="i.-createdsession-object"/>
      <w:r w:rsidRPr="00AB580F">
        <w:rPr>
          <w:rFonts w:ascii="Consolas" w:hAnsi="Consolas"/>
        </w:rPr>
        <w:lastRenderedPageBreak/>
        <w:t xml:space="preserve">i. </w:t>
      </w:r>
      <w:r w:rsidRPr="00AB580F">
        <w:rPr>
          <w:rStyle w:val="VerbatimChar"/>
        </w:rPr>
        <w:t>CreatedSession</w:t>
      </w:r>
      <w:r w:rsidRPr="00AB580F">
        <w:rPr>
          <w:rFonts w:ascii="Consolas" w:hAnsi="Consolas"/>
        </w:rPr>
        <w:t xml:space="preserve"> Object</w:t>
      </w:r>
      <w:bookmarkEnd w:id="1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shows a created session. </w:t>
      </w:r>
      <w:r w:rsidRPr="00AB580F">
        <w:rPr>
          <w:rFonts w:ascii="Consolas" w:hAnsi="Consolas"/>
          <w:b/>
        </w:rPr>
        <w:t xml:space="preserve">This inherits </w:t>
      </w:r>
      <w:r w:rsidRPr="00AB580F">
        <w:rPr>
          <w:rStyle w:val="VerbatimChar"/>
          <w:b/>
        </w:rPr>
        <w:t>Session</w:t>
      </w:r>
      <w:r w:rsidRPr="00AB580F">
        <w:rPr>
          <w:rFonts w:ascii="Consolas" w:hAnsi="Consolas"/>
          <w:b/>
        </w:rPr>
        <w:t xml:space="preserve"> object</w:t>
      </w:r>
      <w:r w:rsidRPr="00AB580F">
        <w:rPr>
          <w:rFonts w:ascii="Consolas" w:hAnsi="Consolas"/>
        </w:rPr>
        <w:t xml:space="preserve"> 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08"/>
        <w:gridCol w:w="1008"/>
        <w:gridCol w:w="4439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ecre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secret of the created session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8" w:name="j.-document-object"/>
      <w:r w:rsidRPr="00AB580F">
        <w:rPr>
          <w:rFonts w:ascii="Consolas" w:hAnsi="Consolas"/>
        </w:rPr>
        <w:t xml:space="preserve">j. </w:t>
      </w:r>
      <w:r w:rsidRPr="00AB580F">
        <w:rPr>
          <w:rStyle w:val="VerbatimChar"/>
        </w:rPr>
        <w:t>Document</w:t>
      </w:r>
      <w:r w:rsidRPr="00AB580F">
        <w:rPr>
          <w:rFonts w:ascii="Consolas" w:hAnsi="Consolas"/>
        </w:rPr>
        <w:t xml:space="preserve"> Object</w:t>
      </w:r>
      <w:bookmarkEnd w:id="1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universal documentation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1800"/>
        <w:gridCol w:w="5890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docu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utho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who created the docu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itl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itle of the document. (Max. 512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ont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ontent of the docu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ttachm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ttachment[]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array of attachments of the docu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document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19" w:name="k.-attachment-object"/>
      <w:r w:rsidRPr="00AB580F">
        <w:rPr>
          <w:rFonts w:ascii="Consolas" w:hAnsi="Consolas"/>
        </w:rPr>
        <w:t xml:space="preserve">k. </w:t>
      </w:r>
      <w:r w:rsidRPr="00AB580F">
        <w:rPr>
          <w:rStyle w:val="VerbatimChar"/>
        </w:rPr>
        <w:t>Attachment</w:t>
      </w:r>
      <w:r w:rsidRPr="00AB580F">
        <w:rPr>
          <w:rFonts w:ascii="Consolas" w:hAnsi="Consolas"/>
        </w:rPr>
        <w:t xml:space="preserve"> Object</w:t>
      </w:r>
      <w:bookmarkEnd w:id="1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n attachment of a documen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08"/>
        <w:gridCol w:w="1800"/>
        <w:gridCol w:w="483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attach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type of the objec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bjec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bject (any)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object attached to the document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0" w:name="l.-board-object"/>
      <w:r w:rsidRPr="00AB580F">
        <w:rPr>
          <w:rFonts w:ascii="Consolas" w:hAnsi="Consolas"/>
        </w:rPr>
        <w:t xml:space="preserve">l. </w:t>
      </w:r>
      <w:r w:rsidRPr="00AB580F">
        <w:rPr>
          <w:rStyle w:val="VerbatimChar"/>
        </w:rPr>
        <w:t>Board</w:t>
      </w:r>
      <w:r w:rsidRPr="00AB580F">
        <w:rPr>
          <w:rFonts w:ascii="Consolas" w:hAnsi="Consolas"/>
        </w:rPr>
        <w:t xml:space="preserve"> Object</w:t>
      </w:r>
      <w:bookmarkEnd w:id="2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bulletin board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1536"/>
        <w:gridCol w:w="549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for the boar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group that the board provided in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[]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rray of documents in the boar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board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1" w:name="m.-boardread-object"/>
      <w:r w:rsidRPr="00AB580F">
        <w:rPr>
          <w:rFonts w:ascii="Consolas" w:hAnsi="Consolas"/>
        </w:rPr>
        <w:t xml:space="preserve">m. </w:t>
      </w:r>
      <w:r w:rsidRPr="00AB580F">
        <w:rPr>
          <w:rStyle w:val="VerbatimChar"/>
        </w:rPr>
        <w:t>BoardRead</w:t>
      </w:r>
      <w:r w:rsidRPr="00AB580F">
        <w:rPr>
          <w:rFonts w:ascii="Consolas" w:hAnsi="Consolas"/>
        </w:rPr>
        <w:t xml:space="preserve"> Object</w:t>
      </w:r>
      <w:bookmarkEnd w:id="2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user-read mark of a board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1008"/>
        <w:gridCol w:w="6286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mark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lastRenderedPageBreak/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who read the boar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boar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Boar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board that the user rea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user read the boar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2" w:name="n.-event-object"/>
      <w:r w:rsidRPr="00AB580F">
        <w:rPr>
          <w:rFonts w:ascii="Consolas" w:hAnsi="Consolas"/>
        </w:rPr>
        <w:t xml:space="preserve">n. </w:t>
      </w:r>
      <w:r w:rsidRPr="00AB580F">
        <w:rPr>
          <w:rStyle w:val="VerbatimChar"/>
        </w:rPr>
        <w:t>Event</w:t>
      </w:r>
      <w:r w:rsidRPr="00AB580F">
        <w:rPr>
          <w:rFonts w:ascii="Consolas" w:hAnsi="Consolas"/>
        </w:rPr>
        <w:t xml:space="preserve"> Object</w:t>
      </w:r>
      <w:bookmarkEnd w:id="2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even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2460"/>
        <w:gridCol w:w="5448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ev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utho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who created the ev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document that is described the ev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at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event will star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ttendanc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EventAttendance[]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array of attendnaces of the ev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event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3" w:name="o.-eventattendance-object"/>
      <w:r w:rsidRPr="00AB580F">
        <w:rPr>
          <w:rFonts w:ascii="Consolas" w:hAnsi="Consolas"/>
        </w:rPr>
        <w:t xml:space="preserve">o. </w:t>
      </w:r>
      <w:r w:rsidRPr="00AB580F">
        <w:rPr>
          <w:rStyle w:val="VerbatimChar"/>
        </w:rPr>
        <w:t>EventAttendance</w:t>
      </w:r>
      <w:r w:rsidRPr="00AB580F">
        <w:rPr>
          <w:rFonts w:ascii="Consolas" w:hAnsi="Consolas"/>
        </w:rPr>
        <w:t xml:space="preserve"> Object</w:t>
      </w:r>
      <w:bookmarkEnd w:id="2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attendance of a event and a user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1008"/>
        <w:gridCol w:w="6946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attendanc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of the attende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attendee decided to join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4" w:name="p.-post-object"/>
      <w:r w:rsidRPr="00AB580F">
        <w:rPr>
          <w:rFonts w:ascii="Consolas" w:hAnsi="Consolas"/>
        </w:rPr>
        <w:t xml:space="preserve">p. </w:t>
      </w:r>
      <w:r w:rsidRPr="00AB580F">
        <w:rPr>
          <w:rStyle w:val="VerbatimChar"/>
        </w:rPr>
        <w:t>Post</w:t>
      </w:r>
      <w:r w:rsidRPr="00AB580F">
        <w:rPr>
          <w:rFonts w:ascii="Consolas" w:hAnsi="Consolas"/>
        </w:rPr>
        <w:t xml:space="preserve"> Object</w:t>
      </w:r>
      <w:bookmarkEnd w:id="2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user pos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1536"/>
        <w:gridCol w:w="5363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pos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utho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who poste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document of the content of the pos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lik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ostLike[]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array of like reactions of the pos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post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5" w:name="q.-postlike-object"/>
      <w:r w:rsidRPr="00AB580F">
        <w:rPr>
          <w:rFonts w:ascii="Consolas" w:hAnsi="Consolas"/>
        </w:rPr>
        <w:t xml:space="preserve">q. </w:t>
      </w:r>
      <w:r w:rsidRPr="00AB580F">
        <w:rPr>
          <w:rStyle w:val="VerbatimChar"/>
        </w:rPr>
        <w:t>PostLike</w:t>
      </w:r>
      <w:r w:rsidRPr="00AB580F">
        <w:rPr>
          <w:rFonts w:ascii="Consolas" w:hAnsi="Consolas"/>
        </w:rPr>
        <w:t xml:space="preserve"> Object</w:t>
      </w:r>
      <w:bookmarkEnd w:id="2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“Like!” reaction of a pos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1008"/>
        <w:gridCol w:w="6286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lastRenderedPageBreak/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reaction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who like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user liked the post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6" w:name="r.-profile-object"/>
      <w:r w:rsidRPr="00AB580F">
        <w:rPr>
          <w:rFonts w:ascii="Consolas" w:hAnsi="Consolas"/>
        </w:rPr>
        <w:t xml:space="preserve">r. </w:t>
      </w:r>
      <w:r w:rsidRPr="00AB580F">
        <w:rPr>
          <w:rStyle w:val="VerbatimChar"/>
        </w:rPr>
        <w:t>Profile</w:t>
      </w:r>
      <w:r w:rsidRPr="00AB580F">
        <w:rPr>
          <w:rFonts w:ascii="Consolas" w:hAnsi="Consolas"/>
        </w:rPr>
        <w:t xml:space="preserve"> Object</w:t>
      </w:r>
      <w:bookmarkEnd w:id="2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 profile of a user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1008"/>
        <w:gridCol w:w="6418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user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that has the profil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hobbi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Hobbies of the user. (Max. 512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favorit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Favorite things of the user. (Max. 512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otto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ottoes of the user. (Max. 512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pd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profile last upd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7" w:name="s.-image-object"/>
      <w:r w:rsidRPr="00AB580F">
        <w:rPr>
          <w:rFonts w:ascii="Consolas" w:hAnsi="Consolas"/>
        </w:rPr>
        <w:t xml:space="preserve">s. </w:t>
      </w:r>
      <w:r w:rsidRPr="00AB580F">
        <w:rPr>
          <w:rStyle w:val="VerbatimChar"/>
        </w:rPr>
        <w:t>Image</w:t>
      </w:r>
      <w:r w:rsidRPr="00AB580F">
        <w:rPr>
          <w:rFonts w:ascii="Consolas" w:hAnsi="Consolas"/>
        </w:rPr>
        <w:t xml:space="preserve"> object</w:t>
      </w:r>
      <w:bookmarkEnd w:id="2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an image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36"/>
        <w:gridCol w:w="2837"/>
        <w:gridCol w:w="5203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n UUID of the image.</w:t>
            </w:r>
          </w:p>
        </w:tc>
        <w:tc>
          <w:tcPr>
            <w:tcW w:w="0" w:type="auto"/>
          </w:tcPr>
          <w:p w:rsidR="00BD6307" w:rsidRPr="00AB580F" w:rsidRDefault="00BD6307">
            <w:pPr>
              <w:pStyle w:val="Compact"/>
              <w:rPr>
                <w:rFonts w:ascii="Consolas" w:hAnsi="Consolas"/>
              </w:rPr>
            </w:pP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wn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ser who uploaded the imag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reated_a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image created.</w:t>
            </w:r>
          </w:p>
        </w:tc>
      </w:tr>
    </w:tbl>
    <w:p w:rsidR="00BD6307" w:rsidRPr="00AB580F" w:rsidRDefault="00AB580F">
      <w:pPr>
        <w:pStyle w:val="3"/>
        <w:rPr>
          <w:rFonts w:ascii="Consolas" w:hAnsi="Consolas"/>
        </w:rPr>
      </w:pPr>
      <w:bookmarkStart w:id="28" w:name="t.-service-object"/>
      <w:r w:rsidRPr="00AB580F">
        <w:rPr>
          <w:rFonts w:ascii="Consolas" w:hAnsi="Consolas"/>
        </w:rPr>
        <w:t xml:space="preserve">t. </w:t>
      </w:r>
      <w:r w:rsidRPr="00AB580F">
        <w:rPr>
          <w:rStyle w:val="VerbatimChar"/>
        </w:rPr>
        <w:t>Service</w:t>
      </w:r>
      <w:r w:rsidRPr="00AB580F">
        <w:rPr>
          <w:rFonts w:ascii="Consolas" w:hAnsi="Consolas"/>
        </w:rPr>
        <w:t xml:space="preserve"> object</w:t>
      </w:r>
      <w:bookmarkEnd w:id="2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shows the service summary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1008"/>
        <w:gridCol w:w="549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tail of the service. (Max. 100K chars)</w:t>
            </w:r>
          </w:p>
        </w:tc>
      </w:tr>
    </w:tbl>
    <w:p w:rsidR="00BD6307" w:rsidRPr="00AB580F" w:rsidRDefault="00AB580F">
      <w:pPr>
        <w:pStyle w:val="2"/>
        <w:rPr>
          <w:rFonts w:ascii="Consolas" w:hAnsi="Consolas"/>
        </w:rPr>
      </w:pPr>
      <w:bookmarkStart w:id="29" w:name="endpoints"/>
      <w:r w:rsidRPr="00AB580F">
        <w:rPr>
          <w:rFonts w:ascii="Consolas" w:hAnsi="Consolas"/>
        </w:rPr>
        <w:t>7. Endpoints</w:t>
      </w:r>
      <w:bookmarkEnd w:id="29"/>
    </w:p>
    <w:p w:rsidR="00BD6307" w:rsidRPr="00AB580F" w:rsidRDefault="00AB580F">
      <w:pPr>
        <w:pStyle w:val="3"/>
        <w:rPr>
          <w:rFonts w:ascii="Consolas" w:hAnsi="Consolas"/>
        </w:rPr>
      </w:pPr>
      <w:bookmarkStart w:id="30" w:name="a.-get-permissionsshow"/>
      <w:r w:rsidRPr="00AB580F">
        <w:rPr>
          <w:rFonts w:ascii="Consolas" w:hAnsi="Consolas"/>
        </w:rPr>
        <w:t>a. GET /permissions/show</w:t>
      </w:r>
      <w:bookmarkEnd w:id="3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provides a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31" w:name="i.-request-parameters"/>
      <w:r w:rsidRPr="00AB580F">
        <w:rPr>
          <w:rFonts w:ascii="Consolas" w:hAnsi="Consolas"/>
        </w:rPr>
        <w:t>i. Request Parameters</w:t>
      </w:r>
      <w:bookmarkEnd w:id="3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83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permission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32" w:name="ii.-response"/>
      <w:r w:rsidRPr="00AB580F">
        <w:rPr>
          <w:rFonts w:ascii="Consolas" w:hAnsi="Consolas"/>
        </w:rPr>
        <w:lastRenderedPageBreak/>
        <w:t>ii. Response</w:t>
      </w:r>
      <w:bookmarkEnd w:id="3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 </w:t>
      </w:r>
      <w:r w:rsidRPr="00AB580F">
        <w:rPr>
          <w:rStyle w:val="VerbatimChar"/>
        </w:rPr>
        <w:t>Permission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33" w:name="b.-get-permissionslist"/>
      <w:r w:rsidRPr="00AB580F">
        <w:rPr>
          <w:rFonts w:ascii="Consolas" w:hAnsi="Consolas"/>
        </w:rPr>
        <w:t>b. GET /permissions/list</w:t>
      </w:r>
      <w:bookmarkEnd w:id="3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provides a list of permission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34" w:name="i.-request-parameters-1"/>
      <w:r w:rsidRPr="00AB580F">
        <w:rPr>
          <w:rFonts w:ascii="Consolas" w:hAnsi="Consolas"/>
        </w:rPr>
        <w:t>i. Request Parameters</w:t>
      </w:r>
      <w:bookmarkEnd w:id="3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35" w:name="ii.-response-1"/>
      <w:r w:rsidRPr="00AB580F">
        <w:rPr>
          <w:rFonts w:ascii="Consolas" w:hAnsi="Consolas"/>
        </w:rPr>
        <w:t>ii. Response</w:t>
      </w:r>
      <w:bookmarkEnd w:id="3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Permissions</w:t>
      </w:r>
      <w:r w:rsidRPr="00AB580F">
        <w:rPr>
          <w:rFonts w:ascii="Consolas" w:hAnsi="Consolas"/>
        </w:rPr>
        <w:t xml:space="preserve"> object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36" w:name="c.-get-typesshow"/>
      <w:r w:rsidRPr="00AB580F">
        <w:rPr>
          <w:rFonts w:ascii="Consolas" w:hAnsi="Consolas"/>
        </w:rPr>
        <w:t>c. GET /types/show</w:t>
      </w:r>
      <w:bookmarkEnd w:id="3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user type. This requires </w:t>
      </w:r>
      <w:r w:rsidRPr="00AB580F">
        <w:rPr>
          <w:rFonts w:ascii="Consolas" w:hAnsi="Consolas"/>
          <w:b/>
        </w:rPr>
        <w:t>read_type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37" w:name="i.-request-parameters-2"/>
      <w:r w:rsidRPr="00AB580F">
        <w:rPr>
          <w:rFonts w:ascii="Consolas" w:hAnsi="Consolas"/>
        </w:rPr>
        <w:t>i. Request Parameters</w:t>
      </w:r>
      <w:bookmarkEnd w:id="3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043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type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38" w:name="ii.-response-2"/>
      <w:r w:rsidRPr="00AB580F">
        <w:rPr>
          <w:rFonts w:ascii="Consolas" w:hAnsi="Consolas"/>
        </w:rPr>
        <w:t>ii. Response</w:t>
      </w:r>
      <w:bookmarkEnd w:id="3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 </w:t>
      </w:r>
      <w:r w:rsidRPr="00AB580F">
        <w:rPr>
          <w:rStyle w:val="VerbatimChar"/>
        </w:rPr>
        <w:t>UserType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39" w:name="d.-get-typeslist"/>
      <w:r w:rsidRPr="00AB580F">
        <w:rPr>
          <w:rFonts w:ascii="Consolas" w:hAnsi="Consolas"/>
        </w:rPr>
        <w:t>d. GET /types/list</w:t>
      </w:r>
      <w:bookmarkEnd w:id="3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user types. This requires </w:t>
      </w:r>
      <w:r w:rsidRPr="00AB580F">
        <w:rPr>
          <w:rFonts w:ascii="Consolas" w:hAnsi="Consolas"/>
          <w:b/>
        </w:rPr>
        <w:t>read_type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40" w:name="i.-request-parameters-3"/>
      <w:r w:rsidRPr="00AB580F">
        <w:rPr>
          <w:rFonts w:ascii="Consolas" w:hAnsi="Consolas"/>
        </w:rPr>
        <w:t>i. Request Parameters</w:t>
      </w:r>
      <w:bookmarkEnd w:id="4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41" w:name="ii.-response-3"/>
      <w:r w:rsidRPr="00AB580F">
        <w:rPr>
          <w:rFonts w:ascii="Consolas" w:hAnsi="Consolas"/>
        </w:rPr>
        <w:t>ii. Response</w:t>
      </w:r>
      <w:bookmarkEnd w:id="4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UserType</w:t>
      </w:r>
      <w:r w:rsidRPr="00AB580F">
        <w:rPr>
          <w:rFonts w:ascii="Consolas" w:hAnsi="Consolas"/>
        </w:rPr>
        <w:t xml:space="preserve"> object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42" w:name="e.-post-typescreate"/>
      <w:r w:rsidRPr="00AB580F">
        <w:rPr>
          <w:rFonts w:ascii="Consolas" w:hAnsi="Consolas"/>
        </w:rPr>
        <w:t>e. POST /types/create</w:t>
      </w:r>
      <w:bookmarkEnd w:id="4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user type. This requires </w:t>
      </w:r>
      <w:r w:rsidRPr="00AB580F">
        <w:rPr>
          <w:rFonts w:ascii="Consolas" w:hAnsi="Consolas"/>
          <w:b/>
        </w:rPr>
        <w:t>write_type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43" w:name="i.-request-parameters-4"/>
      <w:r w:rsidRPr="00AB580F">
        <w:rPr>
          <w:rFonts w:ascii="Consolas" w:hAnsi="Consolas"/>
        </w:rPr>
        <w:t>i. Request Parameters</w:t>
      </w:r>
      <w:bookmarkEnd w:id="4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68"/>
        <w:gridCol w:w="2897"/>
        <w:gridCol w:w="5011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the user can edit the typ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lastRenderedPageBreak/>
              <w:t>permission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 (comma-separated array)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ermissions that the user of the type ha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44" w:name="ii.-response-4"/>
      <w:r w:rsidRPr="00AB580F">
        <w:rPr>
          <w:rFonts w:ascii="Consolas" w:hAnsi="Consolas"/>
        </w:rPr>
        <w:t>ii. Response</w:t>
      </w:r>
      <w:bookmarkEnd w:id="4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UserType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45" w:name="f.-get-regionsshow"/>
      <w:r w:rsidRPr="00AB580F">
        <w:rPr>
          <w:rFonts w:ascii="Consolas" w:hAnsi="Consolas"/>
        </w:rPr>
        <w:t>f. GET /regions/show</w:t>
      </w:r>
      <w:bookmarkEnd w:id="4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region. This requires </w:t>
      </w:r>
      <w:r w:rsidRPr="00AB580F">
        <w:rPr>
          <w:rFonts w:ascii="Consolas" w:hAnsi="Consolas"/>
          <w:b/>
        </w:rPr>
        <w:t>read_region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46" w:name="i.-request-parameters-5"/>
      <w:r w:rsidRPr="00AB580F">
        <w:rPr>
          <w:rFonts w:ascii="Consolas" w:hAnsi="Consolas"/>
        </w:rPr>
        <w:t>i. Request Parameters</w:t>
      </w:r>
      <w:bookmarkEnd w:id="4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307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region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47" w:name="ii.-response-5"/>
      <w:r w:rsidRPr="00AB580F">
        <w:rPr>
          <w:rFonts w:ascii="Consolas" w:hAnsi="Consolas"/>
        </w:rPr>
        <w:t>ii. Response</w:t>
      </w:r>
      <w:bookmarkEnd w:id="4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 </w:t>
      </w:r>
      <w:r w:rsidRPr="00AB580F">
        <w:rPr>
          <w:rStyle w:val="VerbatimChar"/>
        </w:rPr>
        <w:t>Region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48" w:name="g.-get-regionslist"/>
      <w:r w:rsidRPr="00AB580F">
        <w:rPr>
          <w:rFonts w:ascii="Consolas" w:hAnsi="Consolas"/>
        </w:rPr>
        <w:t>g. GET /regions/list</w:t>
      </w:r>
      <w:bookmarkEnd w:id="4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regions. This requires </w:t>
      </w:r>
      <w:r w:rsidRPr="00AB580F">
        <w:rPr>
          <w:rFonts w:ascii="Consolas" w:hAnsi="Consolas"/>
          <w:b/>
        </w:rPr>
        <w:t>read_region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49" w:name="i.-request-parameters-6"/>
      <w:r w:rsidRPr="00AB580F">
        <w:rPr>
          <w:rFonts w:ascii="Consolas" w:hAnsi="Consolas"/>
        </w:rPr>
        <w:t>i. Request Parameters</w:t>
      </w:r>
      <w:bookmarkEnd w:id="4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50" w:name="ii.-response-6"/>
      <w:r w:rsidRPr="00AB580F">
        <w:rPr>
          <w:rFonts w:ascii="Consolas" w:hAnsi="Consolas"/>
        </w:rPr>
        <w:t>ii. Response</w:t>
      </w:r>
      <w:bookmarkEnd w:id="5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Region</w:t>
      </w:r>
      <w:r w:rsidRPr="00AB580F">
        <w:rPr>
          <w:rFonts w:ascii="Consolas" w:hAnsi="Consolas"/>
        </w:rPr>
        <w:t xml:space="preserve"> object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51" w:name="h.-post-regionscreate"/>
      <w:r w:rsidRPr="00AB580F">
        <w:rPr>
          <w:rFonts w:ascii="Consolas" w:hAnsi="Consolas"/>
        </w:rPr>
        <w:t>h. POST /regions/create</w:t>
      </w:r>
      <w:bookmarkEnd w:id="5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region. This requires </w:t>
      </w:r>
      <w:r w:rsidRPr="00AB580F">
        <w:rPr>
          <w:rFonts w:ascii="Consolas" w:hAnsi="Consolas"/>
          <w:b/>
        </w:rPr>
        <w:t>write_region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52" w:name="i.-request-parameters-7"/>
      <w:r w:rsidRPr="00AB580F">
        <w:rPr>
          <w:rFonts w:ascii="Consolas" w:hAnsi="Consolas"/>
        </w:rPr>
        <w:t>i. Request Parameters</w:t>
      </w:r>
      <w:bookmarkEnd w:id="5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1008"/>
        <w:gridCol w:w="6900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the user can edit the region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name of the region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tail of the group. (Max. 100K chars)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53" w:name="ii.-response-7"/>
      <w:r w:rsidRPr="00AB580F">
        <w:rPr>
          <w:rFonts w:ascii="Consolas" w:hAnsi="Consolas"/>
        </w:rPr>
        <w:t>ii. Response</w:t>
      </w:r>
      <w:bookmarkEnd w:id="5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 </w:t>
      </w:r>
      <w:r w:rsidRPr="00AB580F">
        <w:rPr>
          <w:rStyle w:val="VerbatimChar"/>
        </w:rPr>
        <w:t>Region</w:t>
      </w:r>
      <w:r w:rsidRPr="00AB580F">
        <w:rPr>
          <w:rFonts w:ascii="Consolas" w:hAnsi="Consolas"/>
        </w:rPr>
        <w:t xml:space="preserve"> object that the use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54" w:name="i.-get-groupsshow"/>
      <w:r w:rsidRPr="00AB580F">
        <w:rPr>
          <w:rFonts w:ascii="Consolas" w:hAnsi="Consolas"/>
        </w:rPr>
        <w:t>i. GET /groups/show</w:t>
      </w:r>
      <w:bookmarkEnd w:id="5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group. This requires </w:t>
      </w:r>
      <w:r w:rsidRPr="00AB580F">
        <w:rPr>
          <w:rFonts w:ascii="Consolas" w:hAnsi="Consolas"/>
          <w:b/>
        </w:rPr>
        <w:t>read_group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55" w:name="i.-request-parameters-8"/>
      <w:r w:rsidRPr="00AB580F">
        <w:rPr>
          <w:rFonts w:ascii="Consolas" w:hAnsi="Consolas"/>
        </w:rPr>
        <w:lastRenderedPageBreak/>
        <w:t>i. Request Parameters</w:t>
      </w:r>
      <w:bookmarkEnd w:id="5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17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group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56" w:name="ii.-response-8"/>
      <w:r w:rsidRPr="00AB580F">
        <w:rPr>
          <w:rFonts w:ascii="Consolas" w:hAnsi="Consolas"/>
        </w:rPr>
        <w:t>ii. Response</w:t>
      </w:r>
      <w:bookmarkEnd w:id="5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 </w:t>
      </w:r>
      <w:r w:rsidRPr="00AB580F">
        <w:rPr>
          <w:rStyle w:val="VerbatimChar"/>
        </w:rPr>
        <w:t>Group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57" w:name="j.-get-groupslist"/>
      <w:r w:rsidRPr="00AB580F">
        <w:rPr>
          <w:rFonts w:ascii="Consolas" w:hAnsi="Consolas"/>
        </w:rPr>
        <w:t>j. GET /groups/list</w:t>
      </w:r>
      <w:bookmarkEnd w:id="5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groups in a region. This requires </w:t>
      </w:r>
      <w:r w:rsidRPr="00AB580F">
        <w:rPr>
          <w:rFonts w:ascii="Consolas" w:hAnsi="Consolas"/>
          <w:b/>
        </w:rPr>
        <w:t>read_group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58" w:name="i.-request-parameters-9"/>
      <w:r w:rsidRPr="00AB580F">
        <w:rPr>
          <w:rFonts w:ascii="Consolas" w:hAnsi="Consolas"/>
        </w:rPr>
        <w:t>i. Request Parameters</w:t>
      </w:r>
      <w:bookmarkEnd w:id="5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g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region to list groups. (Default: the region of current user)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59" w:name="ii.-response-9"/>
      <w:r w:rsidRPr="00AB580F">
        <w:rPr>
          <w:rFonts w:ascii="Consolas" w:hAnsi="Consolas"/>
        </w:rPr>
        <w:t>ii. Response</w:t>
      </w:r>
      <w:bookmarkEnd w:id="5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Group</w:t>
      </w:r>
      <w:r w:rsidRPr="00AB580F">
        <w:rPr>
          <w:rFonts w:ascii="Consolas" w:hAnsi="Consolas"/>
        </w:rPr>
        <w:t xml:space="preserve"> object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60" w:name="k.-post-groupscreate"/>
      <w:r w:rsidRPr="00AB580F">
        <w:rPr>
          <w:rFonts w:ascii="Consolas" w:hAnsi="Consolas"/>
        </w:rPr>
        <w:t>k. POST /groups/create</w:t>
      </w:r>
      <w:bookmarkEnd w:id="6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group. This requires </w:t>
      </w:r>
      <w:r w:rsidRPr="00AB580F">
        <w:rPr>
          <w:rFonts w:ascii="Consolas" w:hAnsi="Consolas"/>
          <w:b/>
        </w:rPr>
        <w:t>write_group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61" w:name="i.-request-parameters-10"/>
      <w:r w:rsidRPr="00AB580F">
        <w:rPr>
          <w:rFonts w:ascii="Consolas" w:hAnsi="Consolas"/>
        </w:rPr>
        <w:t>i. Request Parameters</w:t>
      </w:r>
      <w:bookmarkEnd w:id="6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1008"/>
        <w:gridCol w:w="6900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the user can edit the group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reg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region that the group belongs to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name of the group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tail of the group. (Max. 100K chars)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62" w:name="ii.-response-10"/>
      <w:r w:rsidRPr="00AB580F">
        <w:rPr>
          <w:rFonts w:ascii="Consolas" w:hAnsi="Consolas"/>
        </w:rPr>
        <w:t>ii. Response</w:t>
      </w:r>
      <w:bookmarkEnd w:id="6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Group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63" w:name="l.-get-usersme"/>
      <w:r w:rsidRPr="00AB580F">
        <w:rPr>
          <w:rFonts w:ascii="Consolas" w:hAnsi="Consolas"/>
        </w:rPr>
        <w:t>l. GET /users/me</w:t>
      </w:r>
      <w:bookmarkEnd w:id="6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provides who is the authorized user with the current se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64" w:name="i.-request-parameters-11"/>
      <w:r w:rsidRPr="00AB580F">
        <w:rPr>
          <w:rFonts w:ascii="Consolas" w:hAnsi="Consolas"/>
        </w:rPr>
        <w:t>i. Request Parameters</w:t>
      </w:r>
      <w:bookmarkEnd w:id="6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65" w:name="ii.-response-11"/>
      <w:r w:rsidRPr="00AB580F">
        <w:rPr>
          <w:rFonts w:ascii="Consolas" w:hAnsi="Consolas"/>
        </w:rPr>
        <w:t>ii. Response</w:t>
      </w:r>
      <w:bookmarkEnd w:id="6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User</w:t>
      </w:r>
      <w:r w:rsidRPr="00AB580F">
        <w:rPr>
          <w:rFonts w:ascii="Consolas" w:hAnsi="Consolas"/>
        </w:rPr>
        <w:t xml:space="preserve"> object of the current user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66" w:name="m.-get-usersshow"/>
      <w:r w:rsidRPr="00AB580F">
        <w:rPr>
          <w:rFonts w:ascii="Consolas" w:hAnsi="Consolas"/>
        </w:rPr>
        <w:lastRenderedPageBreak/>
        <w:t>m. GET /users/show</w:t>
      </w:r>
      <w:bookmarkEnd w:id="6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user. This requires </w:t>
      </w:r>
      <w:r w:rsidRPr="00AB580F">
        <w:rPr>
          <w:rFonts w:ascii="Consolas" w:hAnsi="Consolas"/>
          <w:b/>
        </w:rPr>
        <w:t>read_user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67" w:name="i.-request-parameters-12"/>
      <w:r w:rsidRPr="00AB580F">
        <w:rPr>
          <w:rFonts w:ascii="Consolas" w:hAnsi="Consolas"/>
        </w:rPr>
        <w:t>i. Request Parameters</w:t>
      </w:r>
      <w:bookmarkEnd w:id="6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043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user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68" w:name="ii.-response-12"/>
      <w:r w:rsidRPr="00AB580F">
        <w:rPr>
          <w:rFonts w:ascii="Consolas" w:hAnsi="Consolas"/>
        </w:rPr>
        <w:t>ii. Response</w:t>
      </w:r>
      <w:bookmarkEnd w:id="6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User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69" w:name="n.-get-userslist"/>
      <w:r w:rsidRPr="00AB580F">
        <w:rPr>
          <w:rFonts w:ascii="Consolas" w:hAnsi="Consolas"/>
        </w:rPr>
        <w:t>n. GET /users/list</w:t>
      </w:r>
      <w:bookmarkEnd w:id="6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users in a group. This requires </w:t>
      </w:r>
      <w:r w:rsidRPr="00AB580F">
        <w:rPr>
          <w:rFonts w:ascii="Consolas" w:hAnsi="Consolas"/>
          <w:b/>
        </w:rPr>
        <w:t>read_user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70" w:name="i.-request-parameters-13"/>
      <w:r w:rsidRPr="00AB580F">
        <w:rPr>
          <w:rFonts w:ascii="Consolas" w:hAnsi="Consolas"/>
        </w:rPr>
        <w:t>i. Request Parameters</w:t>
      </w:r>
      <w:bookmarkEnd w:id="7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group to list users. (Default: the group of current user)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71" w:name="ii.-response-13"/>
      <w:r w:rsidRPr="00AB580F">
        <w:rPr>
          <w:rFonts w:ascii="Consolas" w:hAnsi="Consolas"/>
        </w:rPr>
        <w:t>ii. Response</w:t>
      </w:r>
      <w:bookmarkEnd w:id="7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User</w:t>
      </w:r>
      <w:r w:rsidRPr="00AB580F">
        <w:rPr>
          <w:rFonts w:ascii="Consolas" w:hAnsi="Consolas"/>
        </w:rPr>
        <w:t xml:space="preserve"> object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72" w:name="o.-post-userscreate"/>
      <w:r w:rsidRPr="00AB580F">
        <w:rPr>
          <w:rFonts w:ascii="Consolas" w:hAnsi="Consolas"/>
        </w:rPr>
        <w:t>o. POST /users/create</w:t>
      </w:r>
      <w:bookmarkEnd w:id="7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user. This requires </w:t>
      </w:r>
      <w:r w:rsidRPr="00AB580F">
        <w:rPr>
          <w:rFonts w:ascii="Consolas" w:hAnsi="Consolas"/>
          <w:b/>
        </w:rPr>
        <w:t>write_user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73" w:name="i.-request-parameters-14"/>
      <w:r w:rsidRPr="00AB580F">
        <w:rPr>
          <w:rFonts w:ascii="Consolas" w:hAnsi="Consolas"/>
        </w:rPr>
        <w:t>i. Request Parameters</w:t>
      </w:r>
      <w:bookmarkEnd w:id="7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7078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it can edit the user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group that the user belongs to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user type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nam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name of the user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74" w:name="ii.-response-14"/>
      <w:r w:rsidRPr="00AB580F">
        <w:rPr>
          <w:rFonts w:ascii="Consolas" w:hAnsi="Consolas"/>
        </w:rPr>
        <w:t>ii. Response</w:t>
      </w:r>
      <w:bookmarkEnd w:id="7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CreatedUser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75" w:name="p.post-usersset_avatar"/>
      <w:r w:rsidRPr="00AB580F">
        <w:rPr>
          <w:rFonts w:ascii="Consolas" w:hAnsi="Consolas"/>
        </w:rPr>
        <w:t>p. POST /users/set_avatar</w:t>
      </w:r>
      <w:bookmarkEnd w:id="7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sets the avatar of the user. This requires </w:t>
      </w:r>
      <w:r w:rsidRPr="00AB580F">
        <w:rPr>
          <w:rFonts w:ascii="Consolas" w:hAnsi="Consolas"/>
          <w:b/>
        </w:rPr>
        <w:t>write_users</w:t>
      </w:r>
      <w:r w:rsidRPr="00AB580F">
        <w:rPr>
          <w:rFonts w:ascii="Consolas" w:hAnsi="Consolas"/>
        </w:rPr>
        <w:t xml:space="preserve"> permission </w:t>
      </w:r>
      <w:r w:rsidRPr="00AB580F">
        <w:rPr>
          <w:rFonts w:ascii="Consolas" w:hAnsi="Consolas"/>
          <w:b/>
        </w:rPr>
        <w:t>when setting other user’s one</w:t>
      </w:r>
      <w:r w:rsidRPr="00AB580F">
        <w:rPr>
          <w:rFonts w:ascii="Consolas" w:hAnsi="Consolas"/>
        </w:rPr>
        <w:t>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76" w:name="i.-request-parameters-15"/>
      <w:r w:rsidRPr="00AB580F">
        <w:rPr>
          <w:rFonts w:ascii="Consolas" w:hAnsi="Consolas"/>
        </w:rPr>
        <w:t>i. Request Parameters</w:t>
      </w:r>
      <w:bookmarkEnd w:id="7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lastRenderedPageBreak/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user. (Default: current user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vata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image to set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77" w:name="ii.-response-15"/>
      <w:r w:rsidRPr="00AB580F">
        <w:rPr>
          <w:rFonts w:ascii="Consolas" w:hAnsi="Consolas"/>
        </w:rPr>
        <w:t>ii. Response</w:t>
      </w:r>
      <w:bookmarkEnd w:id="7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User</w:t>
      </w:r>
      <w:r w:rsidRPr="00AB580F">
        <w:rPr>
          <w:rFonts w:ascii="Consolas" w:hAnsi="Consolas"/>
        </w:rPr>
        <w:t xml:space="preserve"> object with the avatar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78" w:name="q.-get-sessionscurrent"/>
      <w:r w:rsidRPr="00AB580F">
        <w:rPr>
          <w:rFonts w:ascii="Consolas" w:hAnsi="Consolas"/>
        </w:rPr>
        <w:t>q. GET /sessions/current</w:t>
      </w:r>
      <w:bookmarkEnd w:id="7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provides the current se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79" w:name="i.-request-parameters-16"/>
      <w:r w:rsidRPr="00AB580F">
        <w:rPr>
          <w:rFonts w:ascii="Consolas" w:hAnsi="Consolas"/>
        </w:rPr>
        <w:t>i. Request Parameters</w:t>
      </w:r>
      <w:bookmarkEnd w:id="7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80" w:name="ii.-response-16"/>
      <w:r w:rsidRPr="00AB580F">
        <w:rPr>
          <w:rFonts w:ascii="Consolas" w:hAnsi="Consolas"/>
        </w:rPr>
        <w:t>ii. Response</w:t>
      </w:r>
      <w:bookmarkEnd w:id="8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Session</w:t>
      </w:r>
      <w:r w:rsidRPr="00AB580F">
        <w:rPr>
          <w:rFonts w:ascii="Consolas" w:hAnsi="Consolas"/>
        </w:rPr>
        <w:t xml:space="preserve"> object of the current session with </w:t>
      </w:r>
      <w:r w:rsidRPr="00AB580F">
        <w:rPr>
          <w:rStyle w:val="VerbatimChar"/>
        </w:rPr>
        <w:t>200 OK</w:t>
      </w:r>
      <w:r w:rsidRPr="00AB580F">
        <w:rPr>
          <w:rFonts w:ascii="Consolas" w:hAnsi="Consolas"/>
        </w:rPr>
        <w:t xml:space="preserve"> statu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81" w:name="r.-post-sessionscreate"/>
      <w:r w:rsidRPr="00AB580F">
        <w:rPr>
          <w:rFonts w:ascii="Consolas" w:hAnsi="Consolas"/>
        </w:rPr>
        <w:t>r. POST /sessions/create</w:t>
      </w:r>
      <w:bookmarkEnd w:id="8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a session from the token. This </w:t>
      </w:r>
      <w:r w:rsidRPr="00AB580F">
        <w:rPr>
          <w:rFonts w:ascii="Consolas" w:hAnsi="Consolas"/>
          <w:b/>
        </w:rPr>
        <w:t>doesn’t need to authorize</w:t>
      </w:r>
      <w:r w:rsidRPr="00AB580F">
        <w:rPr>
          <w:rFonts w:ascii="Consolas" w:hAnsi="Consolas"/>
        </w:rPr>
        <w:t xml:space="preserve"> 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82" w:name="i.-request-parameters-17"/>
      <w:r w:rsidRPr="00AB580F">
        <w:rPr>
          <w:rFonts w:ascii="Consolas" w:hAnsi="Consolas"/>
        </w:rPr>
        <w:t>i. Request Parameters</w:t>
      </w:r>
      <w:bookmarkEnd w:id="8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17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oke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token to create the session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83" w:name="ii.-response-17"/>
      <w:r w:rsidRPr="00AB580F">
        <w:rPr>
          <w:rFonts w:ascii="Consolas" w:hAnsi="Consolas"/>
        </w:rPr>
        <w:t>ii. Response</w:t>
      </w:r>
      <w:bookmarkEnd w:id="8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created </w:t>
      </w:r>
      <w:r w:rsidRPr="00AB580F">
        <w:rPr>
          <w:rStyle w:val="VerbatimChar"/>
        </w:rPr>
        <w:t>CreatedSession</w:t>
      </w:r>
      <w:r w:rsidRPr="00AB580F">
        <w:rPr>
          <w:rFonts w:ascii="Consolas" w:hAnsi="Consolas"/>
        </w:rPr>
        <w:t xml:space="preserve"> object with </w:t>
      </w:r>
      <w:r w:rsidRPr="00AB580F">
        <w:rPr>
          <w:rStyle w:val="VerbatimChar"/>
        </w:rPr>
        <w:t>200 OK</w:t>
      </w:r>
      <w:r w:rsidRPr="00AB580F">
        <w:rPr>
          <w:rFonts w:ascii="Consolas" w:hAnsi="Consolas"/>
        </w:rPr>
        <w:t xml:space="preserve"> statu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84" w:name="s.-delete-sessionsdestroy"/>
      <w:r w:rsidRPr="00AB580F">
        <w:rPr>
          <w:rFonts w:ascii="Consolas" w:hAnsi="Consolas"/>
        </w:rPr>
        <w:t>s. DELETE /sessions/destroy</w:t>
      </w:r>
      <w:bookmarkEnd w:id="8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destroys the se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85" w:name="i.-request-parameters-18"/>
      <w:r w:rsidRPr="00AB580F">
        <w:rPr>
          <w:rFonts w:ascii="Consolas" w:hAnsi="Consolas"/>
        </w:rPr>
        <w:t>i. Request Parameters</w:t>
      </w:r>
      <w:bookmarkEnd w:id="8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86" w:name="ii.-response-18"/>
      <w:r w:rsidRPr="00AB580F">
        <w:rPr>
          <w:rFonts w:ascii="Consolas" w:hAnsi="Consolas"/>
        </w:rPr>
        <w:t>ii. Response</w:t>
      </w:r>
      <w:bookmarkEnd w:id="8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only </w:t>
      </w:r>
      <w:r w:rsidRPr="00AB580F">
        <w:rPr>
          <w:rStyle w:val="VerbatimChar"/>
        </w:rPr>
        <w:t>204 No Content</w:t>
      </w:r>
      <w:r w:rsidRPr="00AB580F">
        <w:rPr>
          <w:rFonts w:ascii="Consolas" w:hAnsi="Consolas"/>
        </w:rPr>
        <w:t xml:space="preserve"> statu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87" w:name="t.-get-documentsshow"/>
      <w:r w:rsidRPr="00AB580F">
        <w:rPr>
          <w:rFonts w:ascii="Consolas" w:hAnsi="Consolas"/>
        </w:rPr>
        <w:t>t. GET /documents/show</w:t>
      </w:r>
      <w:bookmarkEnd w:id="8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document. This requires </w:t>
      </w:r>
      <w:r w:rsidRPr="00AB580F">
        <w:rPr>
          <w:rFonts w:ascii="Consolas" w:hAnsi="Consolas"/>
          <w:b/>
        </w:rPr>
        <w:t>read_docum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88" w:name="i.-request-parameters-19"/>
      <w:r w:rsidRPr="00AB580F">
        <w:rPr>
          <w:rFonts w:ascii="Consolas" w:hAnsi="Consolas"/>
        </w:rPr>
        <w:t>i. Request Parameters</w:t>
      </w:r>
      <w:bookmarkEnd w:id="8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571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lastRenderedPageBreak/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document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89" w:name="ii.-response-19"/>
      <w:r w:rsidRPr="00AB580F">
        <w:rPr>
          <w:rFonts w:ascii="Consolas" w:hAnsi="Consolas"/>
        </w:rPr>
        <w:t>ii. Response</w:t>
      </w:r>
      <w:bookmarkEnd w:id="8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Document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90" w:name="u.-get-documentslist"/>
      <w:r w:rsidRPr="00AB580F">
        <w:rPr>
          <w:rFonts w:ascii="Consolas" w:hAnsi="Consolas"/>
        </w:rPr>
        <w:t>u. GET /documents/list</w:t>
      </w:r>
      <w:bookmarkEnd w:id="9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documents of a user. This requires </w:t>
      </w:r>
      <w:r w:rsidRPr="00AB580F">
        <w:rPr>
          <w:rFonts w:ascii="Consolas" w:hAnsi="Consolas"/>
          <w:b/>
        </w:rPr>
        <w:t>read_docum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91" w:name="i.-request-parameters-20"/>
      <w:r w:rsidRPr="00AB580F">
        <w:rPr>
          <w:rFonts w:ascii="Consolas" w:hAnsi="Consolas"/>
        </w:rPr>
        <w:t>i. Request Parameters</w:t>
      </w:r>
      <w:bookmarkEnd w:id="9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user to list documents. (Default: current user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nti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oldest document that it retur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in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latest document that it return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92" w:name="ii.-response-20"/>
      <w:r w:rsidRPr="00AB580F">
        <w:rPr>
          <w:rFonts w:ascii="Consolas" w:hAnsi="Consolas"/>
        </w:rPr>
        <w:t>ii. Response</w:t>
      </w:r>
      <w:bookmarkEnd w:id="9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Document</w:t>
      </w:r>
      <w:r w:rsidRPr="00AB580F">
        <w:rPr>
          <w:rFonts w:ascii="Consolas" w:hAnsi="Consolas"/>
        </w:rPr>
        <w:t xml:space="preserve"> objects. (Descending to latest one) The array contains </w:t>
      </w:r>
      <w:r w:rsidRPr="00AB580F">
        <w:rPr>
          <w:rFonts w:ascii="Consolas" w:hAnsi="Consolas"/>
          <w:b/>
        </w:rPr>
        <w:t>100 objects max.</w:t>
      </w:r>
      <w:r w:rsidRPr="00AB580F">
        <w:rPr>
          <w:rFonts w:ascii="Consolas" w:hAnsi="Consolas"/>
        </w:rPr>
        <w:t xml:space="preserve"> If the objects between </w:t>
      </w:r>
      <w:r w:rsidRPr="00AB580F">
        <w:rPr>
          <w:rStyle w:val="VerbatimChar"/>
        </w:rPr>
        <w:t>until</w:t>
      </w:r>
      <w:r w:rsidRPr="00AB580F">
        <w:rPr>
          <w:rFonts w:ascii="Consolas" w:hAnsi="Consolas"/>
        </w:rPr>
        <w:t xml:space="preserve"> and </w:t>
      </w:r>
      <w:r w:rsidRPr="00AB580F">
        <w:rPr>
          <w:rStyle w:val="VerbatimChar"/>
        </w:rPr>
        <w:t>since</w:t>
      </w:r>
      <w:r w:rsidRPr="00AB580F">
        <w:rPr>
          <w:rFonts w:ascii="Consolas" w:hAnsi="Consolas"/>
        </w:rPr>
        <w:t xml:space="preserve"> are over maximum of the array, it returns from lates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93" w:name="v.-post-documentscreate"/>
      <w:r w:rsidRPr="00AB580F">
        <w:rPr>
          <w:rFonts w:ascii="Consolas" w:hAnsi="Consolas"/>
        </w:rPr>
        <w:t>v. POST /documents/create</w:t>
      </w:r>
      <w:bookmarkEnd w:id="9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document. This requires </w:t>
      </w:r>
      <w:r w:rsidRPr="00AB580F">
        <w:rPr>
          <w:rFonts w:ascii="Consolas" w:hAnsi="Consolas"/>
          <w:b/>
        </w:rPr>
        <w:t>write_docum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94" w:name="i.-request-parameters-21"/>
      <w:r w:rsidRPr="00AB580F">
        <w:rPr>
          <w:rFonts w:ascii="Consolas" w:hAnsi="Consolas"/>
        </w:rPr>
        <w:t>i. Request Parameters</w:t>
      </w:r>
      <w:bookmarkEnd w:id="9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668"/>
        <w:gridCol w:w="2814"/>
        <w:gridCol w:w="509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the user can edit the docu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itl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title of the docu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cont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content of the docum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ttachm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 (comma-separated array)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An array of attachments to attach to the document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95" w:name="ii.-response-21"/>
      <w:r w:rsidRPr="00AB580F">
        <w:rPr>
          <w:rFonts w:ascii="Consolas" w:hAnsi="Consolas"/>
        </w:rPr>
        <w:t>ii. Response</w:t>
      </w:r>
      <w:bookmarkEnd w:id="9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Document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96" w:name="w.-get-boardsshow"/>
      <w:r w:rsidRPr="00AB580F">
        <w:rPr>
          <w:rFonts w:ascii="Consolas" w:hAnsi="Consolas"/>
        </w:rPr>
        <w:t>w. GET /boards/show</w:t>
      </w:r>
      <w:bookmarkEnd w:id="9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board. This requires </w:t>
      </w:r>
      <w:r w:rsidRPr="00AB580F">
        <w:rPr>
          <w:rFonts w:ascii="Consolas" w:hAnsi="Consolas"/>
          <w:b/>
        </w:rPr>
        <w:t>read_board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97" w:name="i.-request-parameters-22"/>
      <w:r w:rsidRPr="00AB580F">
        <w:rPr>
          <w:rFonts w:ascii="Consolas" w:hAnsi="Consolas"/>
        </w:rPr>
        <w:lastRenderedPageBreak/>
        <w:t>i. Request Parameters</w:t>
      </w:r>
      <w:bookmarkEnd w:id="9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17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board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98" w:name="ii.-response-22"/>
      <w:r w:rsidRPr="00AB580F">
        <w:rPr>
          <w:rFonts w:ascii="Consolas" w:hAnsi="Consolas"/>
        </w:rPr>
        <w:t>ii. Response</w:t>
      </w:r>
      <w:bookmarkEnd w:id="9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Board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99" w:name="x.-get-boardsreads"/>
      <w:r w:rsidRPr="00AB580F">
        <w:rPr>
          <w:rFonts w:ascii="Consolas" w:hAnsi="Consolas"/>
        </w:rPr>
        <w:t>x. GET /boards/reads</w:t>
      </w:r>
      <w:bookmarkEnd w:id="9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who read the board. This requires </w:t>
      </w:r>
      <w:r w:rsidRPr="00AB580F">
        <w:rPr>
          <w:rFonts w:ascii="Consolas" w:hAnsi="Consolas"/>
          <w:b/>
        </w:rPr>
        <w:t>read_board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00" w:name="i.-request-parameters-23"/>
      <w:r w:rsidRPr="00AB580F">
        <w:rPr>
          <w:rFonts w:ascii="Consolas" w:hAnsi="Consolas"/>
        </w:rPr>
        <w:t>i. Request Parameters</w:t>
      </w:r>
      <w:bookmarkEnd w:id="10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5627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board to show read mark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01" w:name="ii.-response-23"/>
      <w:r w:rsidRPr="00AB580F">
        <w:rPr>
          <w:rFonts w:ascii="Consolas" w:hAnsi="Consolas"/>
        </w:rPr>
        <w:t>ii. Response</w:t>
      </w:r>
      <w:bookmarkEnd w:id="10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BoardRead</w:t>
      </w:r>
      <w:r w:rsidRPr="00AB580F">
        <w:rPr>
          <w:rFonts w:ascii="Consolas" w:hAnsi="Consolas"/>
        </w:rPr>
        <w:t xml:space="preserve"> objects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02" w:name="y.-get-boardslist"/>
      <w:r w:rsidRPr="00AB580F">
        <w:rPr>
          <w:rFonts w:ascii="Consolas" w:hAnsi="Consolas"/>
        </w:rPr>
        <w:t>y. GET /boards/list</w:t>
      </w:r>
      <w:bookmarkEnd w:id="10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boards of a group. This requires </w:t>
      </w:r>
      <w:r w:rsidRPr="00AB580F">
        <w:rPr>
          <w:rFonts w:ascii="Consolas" w:hAnsi="Consolas"/>
          <w:b/>
        </w:rPr>
        <w:t>read_board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03" w:name="i.-request-parameters-24"/>
      <w:r w:rsidRPr="00AB580F">
        <w:rPr>
          <w:rFonts w:ascii="Consolas" w:hAnsi="Consolas"/>
        </w:rPr>
        <w:t>i. Request Parameters</w:t>
      </w:r>
      <w:bookmarkEnd w:id="10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group to list boards. (Default: current group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nti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oldest document that it retur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in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latest document that it return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04" w:name="ii.-response-24"/>
      <w:r w:rsidRPr="00AB580F">
        <w:rPr>
          <w:rFonts w:ascii="Consolas" w:hAnsi="Consolas"/>
        </w:rPr>
        <w:t>ii. Response</w:t>
      </w:r>
      <w:bookmarkEnd w:id="10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Board</w:t>
      </w:r>
      <w:r w:rsidRPr="00AB580F">
        <w:rPr>
          <w:rFonts w:ascii="Consolas" w:hAnsi="Consolas"/>
        </w:rPr>
        <w:t xml:space="preserve"> objects. The array contains </w:t>
      </w:r>
      <w:r w:rsidRPr="00AB580F">
        <w:rPr>
          <w:rFonts w:ascii="Consolas" w:hAnsi="Consolas"/>
          <w:b/>
        </w:rPr>
        <w:t>100 objects max.</w:t>
      </w:r>
      <w:r w:rsidRPr="00AB580F">
        <w:rPr>
          <w:rFonts w:ascii="Consolas" w:hAnsi="Consolas"/>
        </w:rPr>
        <w:t xml:space="preserve"> If the objects between </w:t>
      </w:r>
      <w:r w:rsidRPr="00AB580F">
        <w:rPr>
          <w:rStyle w:val="VerbatimChar"/>
        </w:rPr>
        <w:t>until</w:t>
      </w:r>
      <w:r w:rsidRPr="00AB580F">
        <w:rPr>
          <w:rFonts w:ascii="Consolas" w:hAnsi="Consolas"/>
        </w:rPr>
        <w:t xml:space="preserve"> and </w:t>
      </w:r>
      <w:r w:rsidRPr="00AB580F">
        <w:rPr>
          <w:rStyle w:val="VerbatimChar"/>
        </w:rPr>
        <w:t>since</w:t>
      </w:r>
      <w:r w:rsidRPr="00AB580F">
        <w:rPr>
          <w:rFonts w:ascii="Consolas" w:hAnsi="Consolas"/>
        </w:rPr>
        <w:t xml:space="preserve"> are over maximum of the array, it returns from lates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05" w:name="z.-post-boardsread"/>
      <w:r w:rsidRPr="00AB580F">
        <w:rPr>
          <w:rFonts w:ascii="Consolas" w:hAnsi="Consolas"/>
        </w:rPr>
        <w:t>z. POST /boards/read</w:t>
      </w:r>
      <w:bookmarkEnd w:id="10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mark a board read. This requires </w:t>
      </w:r>
      <w:r w:rsidRPr="00AB580F">
        <w:rPr>
          <w:rFonts w:ascii="Consolas" w:hAnsi="Consolas"/>
          <w:b/>
        </w:rPr>
        <w:t>read_board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06" w:name="i.-request-parameters-25"/>
      <w:r w:rsidRPr="00AB580F">
        <w:rPr>
          <w:rFonts w:ascii="Consolas" w:hAnsi="Consolas"/>
        </w:rPr>
        <w:t>i. Request Parameters</w:t>
      </w:r>
      <w:bookmarkEnd w:id="10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17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boar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board to mark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07" w:name="ii.-response-25"/>
      <w:r w:rsidRPr="00AB580F">
        <w:rPr>
          <w:rFonts w:ascii="Consolas" w:hAnsi="Consolas"/>
        </w:rPr>
        <w:lastRenderedPageBreak/>
        <w:t>ii. Response</w:t>
      </w:r>
      <w:bookmarkEnd w:id="10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 </w:t>
      </w:r>
      <w:r w:rsidRPr="00AB580F">
        <w:rPr>
          <w:rStyle w:val="VerbatimChar"/>
        </w:rPr>
        <w:t>BoardRead</w:t>
      </w:r>
      <w:r w:rsidRPr="00AB580F">
        <w:rPr>
          <w:rFonts w:ascii="Consolas" w:hAnsi="Consolas"/>
        </w:rPr>
        <w:t xml:space="preserve"> object that the user mark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08" w:name="aa.-post-boardscreate"/>
      <w:r w:rsidRPr="00AB580F">
        <w:rPr>
          <w:rFonts w:ascii="Consolas" w:hAnsi="Consolas"/>
        </w:rPr>
        <w:t>aa. POST /boards/create</w:t>
      </w:r>
      <w:bookmarkEnd w:id="10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board. This requires </w:t>
      </w:r>
      <w:r w:rsidRPr="00AB580F">
        <w:rPr>
          <w:rFonts w:ascii="Consolas" w:hAnsi="Consolas"/>
          <w:b/>
        </w:rPr>
        <w:t>write_board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09" w:name="i.-request-parameters-26"/>
      <w:r w:rsidRPr="00AB580F">
        <w:rPr>
          <w:rFonts w:ascii="Consolas" w:hAnsi="Consolas"/>
        </w:rPr>
        <w:t>i. Request Parameters</w:t>
      </w:r>
      <w:bookmarkEnd w:id="109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2956"/>
        <w:gridCol w:w="5216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the user can edit the board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 (comma-separated array)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UIDs of documents that the board ha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10" w:name="ii.-response-26"/>
      <w:r w:rsidRPr="00AB580F">
        <w:rPr>
          <w:rFonts w:ascii="Consolas" w:hAnsi="Consolas"/>
        </w:rPr>
        <w:t>ii. Response</w:t>
      </w:r>
      <w:bookmarkEnd w:id="11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Board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11" w:name="ab.-get-eventsshow"/>
      <w:r w:rsidRPr="00AB580F">
        <w:rPr>
          <w:rFonts w:ascii="Consolas" w:hAnsi="Consolas"/>
        </w:rPr>
        <w:t>ab. GET /events/show</w:t>
      </w:r>
      <w:bookmarkEnd w:id="11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event. This requires </w:t>
      </w:r>
      <w:r w:rsidRPr="00AB580F">
        <w:rPr>
          <w:rFonts w:ascii="Consolas" w:hAnsi="Consolas"/>
          <w:b/>
        </w:rPr>
        <w:t>read_ev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12" w:name="i.-request-parameters-27"/>
      <w:r w:rsidRPr="00AB580F">
        <w:rPr>
          <w:rFonts w:ascii="Consolas" w:hAnsi="Consolas"/>
        </w:rPr>
        <w:t>i. Request Parameters</w:t>
      </w:r>
      <w:bookmarkEnd w:id="1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17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event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13" w:name="ii.-response-27"/>
      <w:r w:rsidRPr="00AB580F">
        <w:rPr>
          <w:rFonts w:ascii="Consolas" w:hAnsi="Consolas"/>
        </w:rPr>
        <w:t>ii. Response</w:t>
      </w:r>
      <w:bookmarkEnd w:id="11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Event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14" w:name="ac.-get-eventslist_user"/>
      <w:r w:rsidRPr="00AB580F">
        <w:rPr>
          <w:rFonts w:ascii="Consolas" w:hAnsi="Consolas"/>
        </w:rPr>
        <w:t>ac. GET /events/list_user</w:t>
      </w:r>
      <w:bookmarkEnd w:id="11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events that a user hold. This requires </w:t>
      </w:r>
      <w:r w:rsidRPr="00AB580F">
        <w:rPr>
          <w:rFonts w:ascii="Consolas" w:hAnsi="Consolas"/>
          <w:b/>
        </w:rPr>
        <w:t>read_ev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15" w:name="i.-request-parameters-28"/>
      <w:r w:rsidRPr="00AB580F">
        <w:rPr>
          <w:rFonts w:ascii="Consolas" w:hAnsi="Consolas"/>
        </w:rPr>
        <w:t>i. Request Parameters</w:t>
      </w:r>
      <w:bookmarkEnd w:id="11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user to list events. (Default: current user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nti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oldest document that it retur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in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latest document that it return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16" w:name="ii.-response-28"/>
      <w:r w:rsidRPr="00AB580F">
        <w:rPr>
          <w:rFonts w:ascii="Consolas" w:hAnsi="Consolas"/>
        </w:rPr>
        <w:t>ii. Response</w:t>
      </w:r>
      <w:bookmarkEnd w:id="11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Event</w:t>
      </w:r>
      <w:r w:rsidRPr="00AB580F">
        <w:rPr>
          <w:rFonts w:ascii="Consolas" w:hAnsi="Consolas"/>
        </w:rPr>
        <w:t xml:space="preserve"> objects. The array contains </w:t>
      </w:r>
      <w:r w:rsidRPr="00AB580F">
        <w:rPr>
          <w:rFonts w:ascii="Consolas" w:hAnsi="Consolas"/>
          <w:b/>
        </w:rPr>
        <w:t>100 objects max.</w:t>
      </w:r>
      <w:r w:rsidRPr="00AB580F">
        <w:rPr>
          <w:rFonts w:ascii="Consolas" w:hAnsi="Consolas"/>
        </w:rPr>
        <w:t xml:space="preserve"> If the objects between </w:t>
      </w:r>
      <w:r w:rsidRPr="00AB580F">
        <w:rPr>
          <w:rStyle w:val="VerbatimChar"/>
        </w:rPr>
        <w:t>until</w:t>
      </w:r>
      <w:r w:rsidRPr="00AB580F">
        <w:rPr>
          <w:rFonts w:ascii="Consolas" w:hAnsi="Consolas"/>
        </w:rPr>
        <w:t xml:space="preserve"> and </w:t>
      </w:r>
      <w:r w:rsidRPr="00AB580F">
        <w:rPr>
          <w:rStyle w:val="VerbatimChar"/>
        </w:rPr>
        <w:t>since</w:t>
      </w:r>
      <w:r w:rsidRPr="00AB580F">
        <w:rPr>
          <w:rFonts w:ascii="Consolas" w:hAnsi="Consolas"/>
        </w:rPr>
        <w:t xml:space="preserve"> are over maximum of the array, it returns from lates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17" w:name="ad.-get-eventslist_joined"/>
      <w:r w:rsidRPr="00AB580F">
        <w:rPr>
          <w:rFonts w:ascii="Consolas" w:hAnsi="Consolas"/>
        </w:rPr>
        <w:lastRenderedPageBreak/>
        <w:t>ad. GET /events/list_joined</w:t>
      </w:r>
      <w:bookmarkEnd w:id="11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events that the user joined. This requires </w:t>
      </w:r>
      <w:r w:rsidRPr="00AB580F">
        <w:rPr>
          <w:rFonts w:ascii="Consolas" w:hAnsi="Consolas"/>
          <w:b/>
        </w:rPr>
        <w:t>read_ev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18" w:name="i.-request-parameters-29"/>
      <w:r w:rsidRPr="00AB580F">
        <w:rPr>
          <w:rFonts w:ascii="Consolas" w:hAnsi="Consolas"/>
        </w:rPr>
        <w:t>i. Request Parameters</w:t>
      </w:r>
      <w:bookmarkEnd w:id="11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user to list joined events. (Default: current user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nti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oldest document that it retur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in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latest document that it return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19" w:name="ii.-response-29"/>
      <w:r w:rsidRPr="00AB580F">
        <w:rPr>
          <w:rFonts w:ascii="Consolas" w:hAnsi="Consolas"/>
        </w:rPr>
        <w:t>ii. Response</w:t>
      </w:r>
      <w:bookmarkEnd w:id="11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Event</w:t>
      </w:r>
      <w:r w:rsidRPr="00AB580F">
        <w:rPr>
          <w:rFonts w:ascii="Consolas" w:hAnsi="Consolas"/>
        </w:rPr>
        <w:t xml:space="preserve"> objects. The array contains </w:t>
      </w:r>
      <w:r w:rsidRPr="00AB580F">
        <w:rPr>
          <w:rFonts w:ascii="Consolas" w:hAnsi="Consolas"/>
          <w:b/>
        </w:rPr>
        <w:t>100 objects max.</w:t>
      </w:r>
      <w:r w:rsidRPr="00AB580F">
        <w:rPr>
          <w:rFonts w:ascii="Consolas" w:hAnsi="Consolas"/>
        </w:rPr>
        <w:t xml:space="preserve"> If the objects between </w:t>
      </w:r>
      <w:r w:rsidRPr="00AB580F">
        <w:rPr>
          <w:rStyle w:val="VerbatimChar"/>
        </w:rPr>
        <w:t>until</w:t>
      </w:r>
      <w:r w:rsidRPr="00AB580F">
        <w:rPr>
          <w:rFonts w:ascii="Consolas" w:hAnsi="Consolas"/>
        </w:rPr>
        <w:t xml:space="preserve"> and </w:t>
      </w:r>
      <w:r w:rsidRPr="00AB580F">
        <w:rPr>
          <w:rStyle w:val="VerbatimChar"/>
        </w:rPr>
        <w:t>since</w:t>
      </w:r>
      <w:r w:rsidRPr="00AB580F">
        <w:rPr>
          <w:rFonts w:ascii="Consolas" w:hAnsi="Consolas"/>
        </w:rPr>
        <w:t xml:space="preserve"> are over maximum of the array, it returns from lates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20" w:name="ae.-get-eventslist_group"/>
      <w:r w:rsidRPr="00AB580F">
        <w:rPr>
          <w:rFonts w:ascii="Consolas" w:hAnsi="Consolas"/>
        </w:rPr>
        <w:t>ae. GET /events/list_group</w:t>
      </w:r>
      <w:bookmarkEnd w:id="12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events of a group. This requires </w:t>
      </w:r>
      <w:r w:rsidRPr="00AB580F">
        <w:rPr>
          <w:rFonts w:ascii="Consolas" w:hAnsi="Consolas"/>
          <w:b/>
        </w:rPr>
        <w:t>read_ev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21" w:name="i.-request-parameters-30"/>
      <w:r w:rsidRPr="00AB580F">
        <w:rPr>
          <w:rFonts w:ascii="Consolas" w:hAnsi="Consolas"/>
        </w:rPr>
        <w:t>i. Request Parameters</w:t>
      </w:r>
      <w:bookmarkEnd w:id="121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group to list events. (Default: the group of current user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nti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oldest document that it retur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in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latest document that it return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22" w:name="ii.-response-30"/>
      <w:r w:rsidRPr="00AB580F">
        <w:rPr>
          <w:rFonts w:ascii="Consolas" w:hAnsi="Consolas"/>
        </w:rPr>
        <w:t>ii. Response</w:t>
      </w:r>
      <w:bookmarkEnd w:id="12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Event</w:t>
      </w:r>
      <w:r w:rsidRPr="00AB580F">
        <w:rPr>
          <w:rFonts w:ascii="Consolas" w:hAnsi="Consolas"/>
        </w:rPr>
        <w:t xml:space="preserve"> objects. The array contains </w:t>
      </w:r>
      <w:r w:rsidRPr="00AB580F">
        <w:rPr>
          <w:rFonts w:ascii="Consolas" w:hAnsi="Consolas"/>
          <w:b/>
        </w:rPr>
        <w:t>100 objects max.</w:t>
      </w:r>
      <w:r w:rsidRPr="00AB580F">
        <w:rPr>
          <w:rFonts w:ascii="Consolas" w:hAnsi="Consolas"/>
        </w:rPr>
        <w:t xml:space="preserve"> If the objects between </w:t>
      </w:r>
      <w:r w:rsidRPr="00AB580F">
        <w:rPr>
          <w:rStyle w:val="VerbatimChar"/>
        </w:rPr>
        <w:t>until</w:t>
      </w:r>
      <w:r w:rsidRPr="00AB580F">
        <w:rPr>
          <w:rFonts w:ascii="Consolas" w:hAnsi="Consolas"/>
        </w:rPr>
        <w:t xml:space="preserve"> and </w:t>
      </w:r>
      <w:r w:rsidRPr="00AB580F">
        <w:rPr>
          <w:rStyle w:val="VerbatimChar"/>
        </w:rPr>
        <w:t>since</w:t>
      </w:r>
      <w:r w:rsidRPr="00AB580F">
        <w:rPr>
          <w:rFonts w:ascii="Consolas" w:hAnsi="Consolas"/>
        </w:rPr>
        <w:t xml:space="preserve"> are over maximum of the array, it returns from lates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23" w:name="af.-post-eventsjoin"/>
      <w:r w:rsidRPr="00AB580F">
        <w:rPr>
          <w:rFonts w:ascii="Consolas" w:hAnsi="Consolas"/>
        </w:rPr>
        <w:t>af. POST /events/join</w:t>
      </w:r>
      <w:bookmarkEnd w:id="12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attendance of a event and a user. This requires </w:t>
      </w:r>
      <w:r w:rsidRPr="00AB580F">
        <w:rPr>
          <w:rFonts w:ascii="Consolas" w:hAnsi="Consolas"/>
          <w:b/>
        </w:rPr>
        <w:t>read_ev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24" w:name="i.-request-parameters-31"/>
      <w:r w:rsidRPr="00AB580F">
        <w:rPr>
          <w:rFonts w:ascii="Consolas" w:hAnsi="Consolas"/>
        </w:rPr>
        <w:t>i. Request Parameters</w:t>
      </w:r>
      <w:bookmarkEnd w:id="12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17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ev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event to mark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25" w:name="ii.-response-31"/>
      <w:r w:rsidRPr="00AB580F">
        <w:rPr>
          <w:rFonts w:ascii="Consolas" w:hAnsi="Consolas"/>
        </w:rPr>
        <w:lastRenderedPageBreak/>
        <w:t>ii. Response</w:t>
      </w:r>
      <w:bookmarkEnd w:id="12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EventAttendance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26" w:name="ag.-post-eventscreate"/>
      <w:r w:rsidRPr="00AB580F">
        <w:rPr>
          <w:rFonts w:ascii="Consolas" w:hAnsi="Consolas"/>
        </w:rPr>
        <w:t>ag. POST /events/create</w:t>
      </w:r>
      <w:bookmarkEnd w:id="12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event. This requires </w:t>
      </w:r>
      <w:r w:rsidRPr="00AB580F">
        <w:rPr>
          <w:rFonts w:ascii="Consolas" w:hAnsi="Consolas"/>
          <w:b/>
        </w:rPr>
        <w:t>write_even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27" w:name="i.-request-parameters-32"/>
      <w:r w:rsidRPr="00AB580F">
        <w:rPr>
          <w:rFonts w:ascii="Consolas" w:hAnsi="Consolas"/>
        </w:rPr>
        <w:t>i. Request Parameters</w:t>
      </w:r>
      <w:bookmarkEnd w:id="12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the user can edit the ev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document that is explained the even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at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lo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A UNIX timestamp when the event will start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28" w:name="ii.-response-32"/>
      <w:r w:rsidRPr="00AB580F">
        <w:rPr>
          <w:rFonts w:ascii="Consolas" w:hAnsi="Consolas"/>
        </w:rPr>
        <w:t>ii. Response</w:t>
      </w:r>
      <w:bookmarkEnd w:id="12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Event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29" w:name="ah.-get-postsshow"/>
      <w:r w:rsidRPr="00AB580F">
        <w:rPr>
          <w:rFonts w:ascii="Consolas" w:hAnsi="Consolas"/>
        </w:rPr>
        <w:t>ah. GET /posts/show</w:t>
      </w:r>
      <w:bookmarkEnd w:id="12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post. This requires </w:t>
      </w:r>
      <w:r w:rsidRPr="00AB580F">
        <w:rPr>
          <w:rFonts w:ascii="Consolas" w:hAnsi="Consolas"/>
          <w:b/>
        </w:rPr>
        <w:t>read_pos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30" w:name="i.-request-parameters-33"/>
      <w:r w:rsidRPr="00AB580F">
        <w:rPr>
          <w:rFonts w:ascii="Consolas" w:hAnsi="Consolas"/>
        </w:rPr>
        <w:t>i. Request Parameters</w:t>
      </w:r>
      <w:bookmarkEnd w:id="13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043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post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31" w:name="ii.-response-33"/>
      <w:r w:rsidRPr="00AB580F">
        <w:rPr>
          <w:rFonts w:ascii="Consolas" w:hAnsi="Consolas"/>
        </w:rPr>
        <w:t>ii. Response</w:t>
      </w:r>
      <w:bookmarkEnd w:id="13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Post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32" w:name="ai.-get-postslist_user"/>
      <w:r w:rsidRPr="00AB580F">
        <w:rPr>
          <w:rFonts w:ascii="Consolas" w:hAnsi="Consolas"/>
        </w:rPr>
        <w:t>ai. GET /posts/list_user</w:t>
      </w:r>
      <w:bookmarkEnd w:id="13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posts of a user. This requires </w:t>
      </w:r>
      <w:r w:rsidRPr="00AB580F">
        <w:rPr>
          <w:rFonts w:ascii="Consolas" w:hAnsi="Consolas"/>
          <w:b/>
        </w:rPr>
        <w:t>read_pos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33" w:name="i.-request-parameters-34"/>
      <w:r w:rsidRPr="00AB580F">
        <w:rPr>
          <w:rFonts w:ascii="Consolas" w:hAnsi="Consolas"/>
        </w:rPr>
        <w:t>i. Request Parameters</w:t>
      </w:r>
      <w:bookmarkEnd w:id="13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user to list posts. (Default: current user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nti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oldest document that it retur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in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latest document that it return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34" w:name="ii.-response-34"/>
      <w:r w:rsidRPr="00AB580F">
        <w:rPr>
          <w:rFonts w:ascii="Consolas" w:hAnsi="Consolas"/>
        </w:rPr>
        <w:lastRenderedPageBreak/>
        <w:t>ii. Response</w:t>
      </w:r>
      <w:bookmarkEnd w:id="13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Post</w:t>
      </w:r>
      <w:r w:rsidRPr="00AB580F">
        <w:rPr>
          <w:rFonts w:ascii="Consolas" w:hAnsi="Consolas"/>
        </w:rPr>
        <w:t xml:space="preserve"> objects. The array contains </w:t>
      </w:r>
      <w:r w:rsidRPr="00AB580F">
        <w:rPr>
          <w:rFonts w:ascii="Consolas" w:hAnsi="Consolas"/>
          <w:b/>
        </w:rPr>
        <w:t>100 objects max.</w:t>
      </w:r>
      <w:r w:rsidRPr="00AB580F">
        <w:rPr>
          <w:rFonts w:ascii="Consolas" w:hAnsi="Consolas"/>
        </w:rPr>
        <w:t xml:space="preserve"> If the objects between </w:t>
      </w:r>
      <w:r w:rsidRPr="00AB580F">
        <w:rPr>
          <w:rStyle w:val="VerbatimChar"/>
        </w:rPr>
        <w:t>until</w:t>
      </w:r>
      <w:r w:rsidRPr="00AB580F">
        <w:rPr>
          <w:rFonts w:ascii="Consolas" w:hAnsi="Consolas"/>
        </w:rPr>
        <w:t xml:space="preserve"> and </w:t>
      </w:r>
      <w:r w:rsidRPr="00AB580F">
        <w:rPr>
          <w:rStyle w:val="VerbatimChar"/>
        </w:rPr>
        <w:t>since</w:t>
      </w:r>
      <w:r w:rsidRPr="00AB580F">
        <w:rPr>
          <w:rFonts w:ascii="Consolas" w:hAnsi="Consolas"/>
        </w:rPr>
        <w:t xml:space="preserve"> are over maximum of the array, it returns from lates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35" w:name="aj.-get-postslist_group"/>
      <w:r w:rsidRPr="00AB580F">
        <w:rPr>
          <w:rFonts w:ascii="Consolas" w:hAnsi="Consolas"/>
        </w:rPr>
        <w:t>aj. GET /posts/list_group</w:t>
      </w:r>
      <w:bookmarkEnd w:id="13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list of posts of a user. This requires </w:t>
      </w:r>
      <w:r w:rsidRPr="00AB580F">
        <w:rPr>
          <w:rFonts w:ascii="Consolas" w:hAnsi="Consolas"/>
          <w:b/>
        </w:rPr>
        <w:t>read_pos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36" w:name="i.-request-parameters-35"/>
      <w:r w:rsidRPr="00AB580F">
        <w:rPr>
          <w:rFonts w:ascii="Consolas" w:hAnsi="Consolas"/>
        </w:rPr>
        <w:t>i. Request Parameters</w:t>
      </w:r>
      <w:bookmarkEnd w:id="13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group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UUID of the group to list posts. (Default: current group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ntil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oldest document that it returns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inc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The latest document that it returns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37" w:name="ii.-response-35"/>
      <w:r w:rsidRPr="00AB580F">
        <w:rPr>
          <w:rFonts w:ascii="Consolas" w:hAnsi="Consolas"/>
        </w:rPr>
        <w:t>ii. Response</w:t>
      </w:r>
      <w:bookmarkEnd w:id="13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array of </w:t>
      </w:r>
      <w:r w:rsidRPr="00AB580F">
        <w:rPr>
          <w:rStyle w:val="VerbatimChar"/>
        </w:rPr>
        <w:t>Post</w:t>
      </w:r>
      <w:r w:rsidRPr="00AB580F">
        <w:rPr>
          <w:rFonts w:ascii="Consolas" w:hAnsi="Consolas"/>
        </w:rPr>
        <w:t xml:space="preserve"> objects. The array contains </w:t>
      </w:r>
      <w:r w:rsidRPr="00AB580F">
        <w:rPr>
          <w:rFonts w:ascii="Consolas" w:hAnsi="Consolas"/>
          <w:b/>
        </w:rPr>
        <w:t>100 objects max.</w:t>
      </w:r>
      <w:r w:rsidRPr="00AB580F">
        <w:rPr>
          <w:rFonts w:ascii="Consolas" w:hAnsi="Consolas"/>
        </w:rPr>
        <w:t xml:space="preserve"> If the objects between </w:t>
      </w:r>
      <w:r w:rsidRPr="00AB580F">
        <w:rPr>
          <w:rStyle w:val="VerbatimChar"/>
        </w:rPr>
        <w:t>until</w:t>
      </w:r>
      <w:r w:rsidRPr="00AB580F">
        <w:rPr>
          <w:rFonts w:ascii="Consolas" w:hAnsi="Consolas"/>
        </w:rPr>
        <w:t xml:space="preserve"> and </w:t>
      </w:r>
      <w:r w:rsidRPr="00AB580F">
        <w:rPr>
          <w:rStyle w:val="VerbatimChar"/>
        </w:rPr>
        <w:t>since</w:t>
      </w:r>
      <w:r w:rsidRPr="00AB580F">
        <w:rPr>
          <w:rFonts w:ascii="Consolas" w:hAnsi="Consolas"/>
        </w:rPr>
        <w:t xml:space="preserve"> are over maximum of the array, it returns from lates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38" w:name="ak.-post-postslike"/>
      <w:r w:rsidRPr="00AB580F">
        <w:rPr>
          <w:rFonts w:ascii="Consolas" w:hAnsi="Consolas"/>
        </w:rPr>
        <w:t>ak. POST /posts/like</w:t>
      </w:r>
      <w:bookmarkEnd w:id="13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likes a post. This requires </w:t>
      </w:r>
      <w:r w:rsidRPr="00AB580F">
        <w:rPr>
          <w:rFonts w:ascii="Consolas" w:hAnsi="Consolas"/>
          <w:b/>
        </w:rPr>
        <w:t>read_pos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39" w:name="i.-request-parameters-36"/>
      <w:r w:rsidRPr="00AB580F">
        <w:rPr>
          <w:rFonts w:ascii="Consolas" w:hAnsi="Consolas"/>
        </w:rPr>
        <w:t>i. Request Parameters</w:t>
      </w:r>
      <w:bookmarkEnd w:id="13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043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os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post to like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40" w:name="ii.-response-36"/>
      <w:r w:rsidRPr="00AB580F">
        <w:rPr>
          <w:rFonts w:ascii="Consolas" w:hAnsi="Consolas"/>
        </w:rPr>
        <w:t>ii. Response</w:t>
      </w:r>
      <w:bookmarkEnd w:id="14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 </w:t>
      </w:r>
      <w:r w:rsidRPr="00AB580F">
        <w:rPr>
          <w:rStyle w:val="VerbatimChar"/>
        </w:rPr>
        <w:t>PostLike</w:t>
      </w:r>
      <w:r w:rsidRPr="00AB580F">
        <w:rPr>
          <w:rFonts w:ascii="Consolas" w:hAnsi="Consolas"/>
        </w:rPr>
        <w:t xml:space="preserve"> object that the user reac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41" w:name="al.post-postscreate"/>
      <w:r w:rsidRPr="00AB580F">
        <w:rPr>
          <w:rFonts w:ascii="Consolas" w:hAnsi="Consolas"/>
        </w:rPr>
        <w:t>al. POST /posts/create</w:t>
      </w:r>
      <w:bookmarkEnd w:id="14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post. This requires </w:t>
      </w:r>
      <w:r w:rsidRPr="00AB580F">
        <w:rPr>
          <w:rFonts w:ascii="Consolas" w:hAnsi="Consolas"/>
          <w:b/>
        </w:rPr>
        <w:t>write_pos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42" w:name="i.-request-parameters-37"/>
      <w:r w:rsidRPr="00AB580F">
        <w:rPr>
          <w:rFonts w:ascii="Consolas" w:hAnsi="Consolas"/>
        </w:rPr>
        <w:t>i. Request Parameters</w:t>
      </w:r>
      <w:bookmarkEnd w:id="14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ptional. If this is provided, the user can edit the post.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ocument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document of the post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43" w:name="ii.-response-37"/>
      <w:r w:rsidRPr="00AB580F">
        <w:rPr>
          <w:rFonts w:ascii="Consolas" w:hAnsi="Consolas"/>
        </w:rPr>
        <w:lastRenderedPageBreak/>
        <w:t>ii. Response</w:t>
      </w:r>
      <w:bookmarkEnd w:id="14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Post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44" w:name="am.-get-profilesmine"/>
      <w:r w:rsidRPr="00AB580F">
        <w:rPr>
          <w:rFonts w:ascii="Consolas" w:hAnsi="Consolas"/>
        </w:rPr>
        <w:t>am. GET /profiles/mine</w:t>
      </w:r>
      <w:bookmarkEnd w:id="14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provides a profile of the user who has the current se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45" w:name="i.-request-parameters-38"/>
      <w:r w:rsidRPr="00AB580F">
        <w:rPr>
          <w:rFonts w:ascii="Consolas" w:hAnsi="Consolas"/>
        </w:rPr>
        <w:t>i. Request Parameters</w:t>
      </w:r>
      <w:bookmarkEnd w:id="14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46" w:name="ii.-response-38"/>
      <w:r w:rsidRPr="00AB580F">
        <w:rPr>
          <w:rFonts w:ascii="Consolas" w:hAnsi="Consolas"/>
        </w:rPr>
        <w:t>ii. Response</w:t>
      </w:r>
      <w:bookmarkEnd w:id="14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Profile</w:t>
      </w:r>
      <w:r w:rsidRPr="00AB580F">
        <w:rPr>
          <w:rFonts w:ascii="Consolas" w:hAnsi="Consolas"/>
        </w:rPr>
        <w:t xml:space="preserve"> object of the profile of the current user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47" w:name="an.-get-profilesshow"/>
      <w:r w:rsidRPr="00AB580F">
        <w:rPr>
          <w:rFonts w:ascii="Consolas" w:hAnsi="Consolas"/>
        </w:rPr>
        <w:t>an. GET /profiles/show</w:t>
      </w:r>
      <w:bookmarkEnd w:id="14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profile. This requires </w:t>
      </w:r>
      <w:r w:rsidRPr="00AB580F">
        <w:rPr>
          <w:rFonts w:ascii="Consolas" w:hAnsi="Consolas"/>
          <w:b/>
        </w:rPr>
        <w:t>read_profile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48" w:name="i.-request-parameters-39"/>
      <w:r w:rsidRPr="00AB580F">
        <w:rPr>
          <w:rFonts w:ascii="Consolas" w:hAnsi="Consolas"/>
        </w:rPr>
        <w:t>i. Request Parameters</w:t>
      </w:r>
      <w:bookmarkEnd w:id="14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439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profile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49" w:name="ii.-response-39"/>
      <w:r w:rsidRPr="00AB580F">
        <w:rPr>
          <w:rFonts w:ascii="Consolas" w:hAnsi="Consolas"/>
        </w:rPr>
        <w:t>ii. Response</w:t>
      </w:r>
      <w:bookmarkEnd w:id="14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Profile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50" w:name="ao.-get-profileslookup"/>
      <w:r w:rsidRPr="00AB580F">
        <w:rPr>
          <w:rFonts w:ascii="Consolas" w:hAnsi="Consolas"/>
        </w:rPr>
        <w:t>ao. GET /profiles/lookup</w:t>
      </w:r>
      <w:bookmarkEnd w:id="15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profile of a user. This requires </w:t>
      </w:r>
      <w:r w:rsidRPr="00AB580F">
        <w:rPr>
          <w:rFonts w:ascii="Consolas" w:hAnsi="Consolas"/>
          <w:b/>
        </w:rPr>
        <w:t>read_profile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51" w:name="i.-request-parameters-40"/>
      <w:r w:rsidRPr="00AB580F">
        <w:rPr>
          <w:rFonts w:ascii="Consolas" w:hAnsi="Consolas"/>
        </w:rPr>
        <w:t>i. Request Parameters</w:t>
      </w:r>
      <w:bookmarkEnd w:id="15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5627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user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user to show the profile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52" w:name="ii.-response-40"/>
      <w:r w:rsidRPr="00AB580F">
        <w:rPr>
          <w:rFonts w:ascii="Consolas" w:hAnsi="Consolas"/>
        </w:rPr>
        <w:t>ii. Response</w:t>
      </w:r>
      <w:bookmarkEnd w:id="15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an </w:t>
      </w:r>
      <w:r w:rsidRPr="00AB580F">
        <w:rPr>
          <w:rStyle w:val="VerbatimChar"/>
        </w:rPr>
        <w:t>Profile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53" w:name="ap.-post-profilescreate"/>
      <w:r w:rsidRPr="00AB580F">
        <w:rPr>
          <w:rFonts w:ascii="Consolas" w:hAnsi="Consolas"/>
        </w:rPr>
        <w:t>ap. POST /profiles/create</w:t>
      </w:r>
      <w:bookmarkEnd w:id="153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or edits a profile of the current user. This requires </w:t>
      </w:r>
      <w:r w:rsidRPr="00AB580F">
        <w:rPr>
          <w:rFonts w:ascii="Consolas" w:hAnsi="Consolas"/>
          <w:b/>
        </w:rPr>
        <w:t>write_post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54" w:name="i.-request-parameters-41"/>
      <w:r w:rsidRPr="00AB580F">
        <w:rPr>
          <w:rFonts w:ascii="Consolas" w:hAnsi="Consolas"/>
        </w:rPr>
        <w:t>i. Request Parameters</w:t>
      </w:r>
      <w:bookmarkEnd w:id="15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615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hobbi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Hobbies of the user. (Max. 512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favorit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Favorite things of the user. (Max. 512 chars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lastRenderedPageBreak/>
              <w:t>mottoes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Mottoes of the user. (Max. 512 chars)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55" w:name="ii.-response-41"/>
      <w:r w:rsidRPr="00AB580F">
        <w:rPr>
          <w:rFonts w:ascii="Consolas" w:hAnsi="Consolas"/>
        </w:rPr>
        <w:t>ii. Response</w:t>
      </w:r>
      <w:bookmarkEnd w:id="15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Profile</w:t>
      </w:r>
      <w:r w:rsidRPr="00AB580F">
        <w:rPr>
          <w:rFonts w:ascii="Consolas" w:hAnsi="Consolas"/>
        </w:rPr>
        <w:t xml:space="preserve"> object that the user created or edi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56" w:name="aq.-get-imagesshow"/>
      <w:r w:rsidRPr="00AB580F">
        <w:rPr>
          <w:rFonts w:ascii="Consolas" w:hAnsi="Consolas"/>
        </w:rPr>
        <w:t>aq. GET /images/show</w:t>
      </w:r>
      <w:bookmarkEnd w:id="15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a image. This requires </w:t>
      </w:r>
      <w:r w:rsidRPr="00AB580F">
        <w:rPr>
          <w:rFonts w:ascii="Consolas" w:hAnsi="Consolas"/>
          <w:b/>
        </w:rPr>
        <w:t>read_images</w:t>
      </w:r>
      <w:r w:rsidRPr="00AB580F">
        <w:rPr>
          <w:rFonts w:ascii="Consolas" w:hAnsi="Consolas"/>
        </w:rPr>
        <w:t xml:space="preserve"> permission. </w:t>
      </w:r>
      <w:r w:rsidRPr="00AB580F">
        <w:rPr>
          <w:rFonts w:ascii="Consolas" w:hAnsi="Consolas"/>
          <w:b/>
        </w:rPr>
        <w:t>This doesn’t return JSON data</w:t>
      </w:r>
      <w:r w:rsidRPr="00AB580F">
        <w:rPr>
          <w:rFonts w:ascii="Consolas" w:hAnsi="Consolas"/>
        </w:rPr>
        <w:t>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57" w:name="i.-request-parameters-42"/>
      <w:r w:rsidRPr="00AB580F">
        <w:rPr>
          <w:rFonts w:ascii="Consolas" w:hAnsi="Consolas"/>
        </w:rPr>
        <w:t>i. Request Parameters</w:t>
      </w:r>
      <w:bookmarkEnd w:id="15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417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image to show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58" w:name="ii.-response-42"/>
      <w:r w:rsidRPr="00AB580F">
        <w:rPr>
          <w:rFonts w:ascii="Consolas" w:hAnsi="Consolas"/>
        </w:rPr>
        <w:t>ii. Response</w:t>
      </w:r>
      <w:bookmarkEnd w:id="15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</w:t>
      </w:r>
      <w:r w:rsidRPr="00AB580F">
        <w:rPr>
          <w:rFonts w:ascii="Consolas" w:hAnsi="Consolas"/>
          <w:b/>
        </w:rPr>
        <w:t>image binary data</w:t>
      </w:r>
      <w:r w:rsidRPr="00AB580F">
        <w:rPr>
          <w:rFonts w:ascii="Consolas" w:hAnsi="Consolas"/>
        </w:rPr>
        <w:t>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59" w:name="ar.-post-imagescreate"/>
      <w:r w:rsidRPr="00AB580F">
        <w:rPr>
          <w:rFonts w:ascii="Consolas" w:hAnsi="Consolas"/>
        </w:rPr>
        <w:t>ar. POST /images/create</w:t>
      </w:r>
      <w:bookmarkEnd w:id="159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a image from the uploaded file. This requires </w:t>
      </w:r>
      <w:r w:rsidRPr="00AB580F">
        <w:rPr>
          <w:rFonts w:ascii="Consolas" w:hAnsi="Consolas"/>
          <w:b/>
        </w:rPr>
        <w:t>write_images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60" w:name="i.-request"/>
      <w:r w:rsidRPr="00AB580F">
        <w:rPr>
          <w:rFonts w:ascii="Consolas" w:hAnsi="Consolas"/>
        </w:rPr>
        <w:t>i. Request</w:t>
      </w:r>
      <w:bookmarkEnd w:id="160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>This requires image binary data to upload in the request body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61" w:name="ii.-response-43"/>
      <w:r w:rsidRPr="00AB580F">
        <w:rPr>
          <w:rFonts w:ascii="Consolas" w:hAnsi="Consolas"/>
        </w:rPr>
        <w:t>ii. Response</w:t>
      </w:r>
      <w:bookmarkEnd w:id="161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Image</w:t>
      </w:r>
      <w:r w:rsidRPr="00AB580F">
        <w:rPr>
          <w:rFonts w:ascii="Consolas" w:hAnsi="Consolas"/>
        </w:rPr>
        <w:t xml:space="preserve"> object that the user crea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62" w:name="as.-post-attachmentscreate"/>
      <w:r w:rsidRPr="00AB580F">
        <w:rPr>
          <w:rFonts w:ascii="Consolas" w:hAnsi="Consolas"/>
        </w:rPr>
        <w:t>as. POST /attachments/create</w:t>
      </w:r>
      <w:bookmarkEnd w:id="162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creates a attachment from specified object. This requires </w:t>
      </w:r>
      <w:r w:rsidRPr="00AB580F">
        <w:rPr>
          <w:rFonts w:ascii="Consolas" w:hAnsi="Consolas"/>
          <w:b/>
        </w:rPr>
        <w:t>write_documents</w:t>
      </w:r>
      <w:r w:rsidRPr="00AB580F">
        <w:rPr>
          <w:rFonts w:ascii="Consolas" w:hAnsi="Consolas"/>
        </w:rPr>
        <w:t xml:space="preserve"> permission. </w:t>
      </w:r>
      <w:r w:rsidRPr="00AB580F">
        <w:rPr>
          <w:rFonts w:ascii="Consolas" w:hAnsi="Consolas"/>
          <w:b/>
        </w:rPr>
        <w:t>If the attachments that has same object exists, the system can recycle the attachment</w:t>
      </w:r>
      <w:r w:rsidRPr="00AB580F">
        <w:rPr>
          <w:rFonts w:ascii="Consolas" w:hAnsi="Consolas"/>
        </w:rPr>
        <w:t>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63" w:name="i.-request-parameters-43"/>
      <w:r w:rsidRPr="00AB580F">
        <w:rPr>
          <w:rFonts w:ascii="Consolas" w:hAnsi="Consolas"/>
        </w:rPr>
        <w:t>i. Request Parameters</w:t>
      </w:r>
      <w:bookmarkEnd w:id="16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404"/>
        <w:gridCol w:w="1008"/>
        <w:gridCol w:w="7164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type of the object to attach. (e.g. ‘Image’ or ‘Event’)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object_id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he UUID of the object to attach.</w:t>
            </w:r>
          </w:p>
        </w:tc>
      </w:tr>
    </w:tbl>
    <w:p w:rsidR="00BD6307" w:rsidRPr="00AB580F" w:rsidRDefault="00AB580F">
      <w:pPr>
        <w:pStyle w:val="4"/>
        <w:rPr>
          <w:rFonts w:ascii="Consolas" w:hAnsi="Consolas"/>
        </w:rPr>
      </w:pPr>
      <w:bookmarkStart w:id="164" w:name="ii.-response-44"/>
      <w:r w:rsidRPr="00AB580F">
        <w:rPr>
          <w:rFonts w:ascii="Consolas" w:hAnsi="Consolas"/>
        </w:rPr>
        <w:t>ii. Response</w:t>
      </w:r>
      <w:bookmarkEnd w:id="164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Attachment</w:t>
      </w:r>
      <w:r w:rsidRPr="00AB580F">
        <w:rPr>
          <w:rFonts w:ascii="Consolas" w:hAnsi="Consolas"/>
        </w:rPr>
        <w:t xml:space="preserve"> object that the user created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65" w:name="at.-get-serviceshow"/>
      <w:r w:rsidRPr="00AB580F">
        <w:rPr>
          <w:rFonts w:ascii="Consolas" w:hAnsi="Consolas"/>
        </w:rPr>
        <w:lastRenderedPageBreak/>
        <w:t>at. GET /service/show</w:t>
      </w:r>
      <w:bookmarkEnd w:id="165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provides the service summary. This </w:t>
      </w:r>
      <w:r w:rsidRPr="00AB580F">
        <w:rPr>
          <w:rFonts w:ascii="Consolas" w:hAnsi="Consolas"/>
          <w:b/>
        </w:rPr>
        <w:t>doesn’t need to authorize</w:t>
      </w:r>
      <w:r w:rsidRPr="00AB580F">
        <w:rPr>
          <w:rFonts w:ascii="Consolas" w:hAnsi="Consolas"/>
        </w:rPr>
        <w:t xml:space="preserve"> 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66" w:name="i.-request-parameters-44"/>
      <w:r w:rsidRPr="00AB580F">
        <w:rPr>
          <w:rFonts w:ascii="Consolas" w:hAnsi="Consolas"/>
        </w:rPr>
        <w:t>i. Request Parameters</w:t>
      </w:r>
      <w:bookmarkEnd w:id="166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needs </w:t>
      </w:r>
      <w:r w:rsidRPr="00AB580F">
        <w:rPr>
          <w:rFonts w:ascii="Consolas" w:hAnsi="Consolas"/>
          <w:b/>
        </w:rPr>
        <w:t>no</w:t>
      </w:r>
      <w:r w:rsidRPr="00AB580F">
        <w:rPr>
          <w:rFonts w:ascii="Consolas" w:hAnsi="Consolas"/>
        </w:rPr>
        <w:t xml:space="preserve"> parameters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67" w:name="ii.-response-45"/>
      <w:r w:rsidRPr="00AB580F">
        <w:rPr>
          <w:rFonts w:ascii="Consolas" w:hAnsi="Consolas"/>
        </w:rPr>
        <w:t>ii. Response</w:t>
      </w:r>
      <w:bookmarkEnd w:id="167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returns the </w:t>
      </w:r>
      <w:r w:rsidRPr="00AB580F">
        <w:rPr>
          <w:rStyle w:val="VerbatimChar"/>
        </w:rPr>
        <w:t>Service</w:t>
      </w:r>
      <w:r w:rsidRPr="00AB580F">
        <w:rPr>
          <w:rFonts w:ascii="Consolas" w:hAnsi="Consolas"/>
        </w:rPr>
        <w:t xml:space="preserve"> object.</w:t>
      </w:r>
    </w:p>
    <w:p w:rsidR="00BD6307" w:rsidRPr="00AB580F" w:rsidRDefault="00AB580F">
      <w:pPr>
        <w:pStyle w:val="3"/>
        <w:rPr>
          <w:rFonts w:ascii="Consolas" w:hAnsi="Consolas"/>
        </w:rPr>
      </w:pPr>
      <w:bookmarkStart w:id="168" w:name="au.-post-serviceedit"/>
      <w:r w:rsidRPr="00AB580F">
        <w:rPr>
          <w:rFonts w:ascii="Consolas" w:hAnsi="Consolas"/>
        </w:rPr>
        <w:t>au. POST /service/edit</w:t>
      </w:r>
      <w:bookmarkEnd w:id="168"/>
    </w:p>
    <w:p w:rsidR="00BD6307" w:rsidRPr="00AB580F" w:rsidRDefault="00AB580F">
      <w:pPr>
        <w:pStyle w:val="FirstParagraph"/>
        <w:rPr>
          <w:rFonts w:ascii="Consolas" w:hAnsi="Consolas"/>
        </w:rPr>
      </w:pPr>
      <w:r w:rsidRPr="00AB580F">
        <w:rPr>
          <w:rFonts w:ascii="Consolas" w:hAnsi="Consolas"/>
        </w:rPr>
        <w:t xml:space="preserve">This edits the service summary. This requires </w:t>
      </w:r>
      <w:r w:rsidRPr="00AB580F">
        <w:rPr>
          <w:rFonts w:ascii="Consolas" w:hAnsi="Consolas"/>
          <w:b/>
        </w:rPr>
        <w:t>write_service</w:t>
      </w:r>
      <w:r w:rsidRPr="00AB580F">
        <w:rPr>
          <w:rFonts w:ascii="Consolas" w:hAnsi="Consolas"/>
        </w:rPr>
        <w:t xml:space="preserve"> permission.</w:t>
      </w:r>
    </w:p>
    <w:p w:rsidR="00BD6307" w:rsidRPr="00AB580F" w:rsidRDefault="00AB580F">
      <w:pPr>
        <w:pStyle w:val="4"/>
        <w:rPr>
          <w:rFonts w:ascii="Consolas" w:hAnsi="Consolas"/>
        </w:rPr>
      </w:pPr>
      <w:bookmarkStart w:id="169" w:name="i.-request-parameters-45"/>
      <w:r w:rsidRPr="00AB580F">
        <w:rPr>
          <w:rFonts w:ascii="Consolas" w:hAnsi="Consolas"/>
        </w:rPr>
        <w:t>i. Request Parameters</w:t>
      </w:r>
      <w:bookmarkEnd w:id="16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68"/>
        <w:gridCol w:w="1008"/>
        <w:gridCol w:w="5495"/>
      </w:tblGrid>
      <w:tr w:rsidR="00BD6307" w:rsidRPr="00AB580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</w:tr>
      <w:tr w:rsidR="00BD6307" w:rsidRPr="00AB580F"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scription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string</w:t>
            </w:r>
          </w:p>
        </w:tc>
        <w:tc>
          <w:tcPr>
            <w:tcW w:w="0" w:type="auto"/>
          </w:tcPr>
          <w:p w:rsidR="00BD6307" w:rsidRPr="00AB580F" w:rsidRDefault="00AB580F">
            <w:pPr>
              <w:pStyle w:val="Compact"/>
              <w:rPr>
                <w:rFonts w:ascii="Consolas" w:hAnsi="Consolas"/>
              </w:rPr>
            </w:pPr>
            <w:r w:rsidRPr="00AB580F">
              <w:rPr>
                <w:rFonts w:ascii="Consolas" w:hAnsi="Consolas"/>
              </w:rPr>
              <w:t>Detail of the service. (Max. 100K chars)</w:t>
            </w:r>
          </w:p>
        </w:tc>
      </w:tr>
    </w:tbl>
    <w:p w:rsidR="00AB580F" w:rsidRPr="00AB580F" w:rsidRDefault="00AB580F">
      <w:pPr>
        <w:rPr>
          <w:rFonts w:ascii="Consolas" w:hAnsi="Consolas"/>
        </w:rPr>
      </w:pPr>
    </w:p>
    <w:sectPr w:rsidR="00AB580F" w:rsidRPr="00AB58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B498E" w:rsidRDefault="008B498E">
      <w:pPr>
        <w:spacing w:after="0"/>
      </w:pPr>
      <w:r>
        <w:separator/>
      </w:r>
    </w:p>
  </w:endnote>
  <w:endnote w:type="continuationSeparator" w:id="0">
    <w:p w:rsidR="008B498E" w:rsidRDefault="008B4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B498E" w:rsidRDefault="008B498E">
      <w:r>
        <w:separator/>
      </w:r>
    </w:p>
  </w:footnote>
  <w:footnote w:type="continuationSeparator" w:id="0">
    <w:p w:rsidR="008B498E" w:rsidRDefault="008B49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C5209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06688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CF2EA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37726"/>
    <w:rsid w:val="008B498E"/>
    <w:rsid w:val="008D6863"/>
    <w:rsid w:val="00AB580F"/>
    <w:rsid w:val="00B86B75"/>
    <w:rsid w:val="00BC48D5"/>
    <w:rsid w:val="00BD630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D4F0C46A-72A6-40F9-BD21-A4EA8AF1F1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ietf.org/rfc/rfc462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3459</Words>
  <Characters>19717</Characters>
  <Application>Microsoft Office Word</Application>
  <DocSecurity>0</DocSecurity>
  <Lines>164</Lines>
  <Paragraphs>4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keguchi Naoki</cp:lastModifiedBy>
  <cp:revision>3</cp:revision>
  <dcterms:created xsi:type="dcterms:W3CDTF">2018-10-17T08:19:00Z</dcterms:created>
  <dcterms:modified xsi:type="dcterms:W3CDTF">2018-10-17T10:47:00Z</dcterms:modified>
</cp:coreProperties>
</file>